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01573" w14:textId="7F02F5B6" w:rsidR="00CE05C8" w:rsidRDefault="002A4244" w:rsidP="00D40D4B">
      <w:pPr>
        <w:spacing w:after="0" w:line="240" w:lineRule="auto"/>
        <w:rPr>
          <w:rFonts w:ascii="Verdana" w:hAnsi="Verdana"/>
          <w:b/>
          <w:sz w:val="32"/>
          <w:szCs w:val="32"/>
        </w:rPr>
      </w:pPr>
      <w:bookmarkStart w:id="0" w:name="_GoBack"/>
      <w:bookmarkEnd w:id="0"/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F3C0C8" wp14:editId="4BD274D4">
                <wp:simplePos x="0" y="0"/>
                <wp:positionH relativeFrom="page">
                  <wp:posOffset>609600</wp:posOffset>
                </wp:positionH>
                <wp:positionV relativeFrom="page">
                  <wp:posOffset>1971675</wp:posOffset>
                </wp:positionV>
                <wp:extent cx="4743450" cy="22860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35A890" w14:textId="486DD9E5" w:rsidR="00390093" w:rsidRPr="00395A3A" w:rsidRDefault="00A92F78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 w:rsidRPr="00395A3A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07. Mai</w:t>
                            </w:r>
                            <w:r w:rsidR="00BE403A" w:rsidRPr="00395A3A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F3C0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pt;margin-top:155.25pt;width:373.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" filled="f" stroked="f">
                <v:textbox inset=",0,,0">
                  <w:txbxContent>
                    <w:p w14:paraId="7A35A890" w14:textId="486DD9E5" w:rsidR="00390093" w:rsidRPr="00395A3A" w:rsidRDefault="00A92F78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 w:rsidRPr="00395A3A">
                        <w:rPr>
                          <w:rFonts w:ascii="Titillium" w:hAnsi="Titillium"/>
                          <w:sz w:val="28"/>
                          <w:szCs w:val="28"/>
                        </w:rPr>
                        <w:t>07. Mai</w:t>
                      </w:r>
                      <w:r w:rsidR="00BE403A" w:rsidRPr="00395A3A">
                        <w:rPr>
                          <w:rFonts w:ascii="Titillium" w:hAnsi="Titillium"/>
                          <w:sz w:val="28"/>
                          <w:szCs w:val="28"/>
                        </w:rPr>
                        <w:t xml:space="preserve"> 2019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="00C064E9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60B7DBC" wp14:editId="5DE85B8D">
                <wp:simplePos x="0" y="0"/>
                <wp:positionH relativeFrom="page">
                  <wp:posOffset>609600</wp:posOffset>
                </wp:positionH>
                <wp:positionV relativeFrom="margin">
                  <wp:align>top</wp:align>
                </wp:positionV>
                <wp:extent cx="6313805" cy="447675"/>
                <wp:effectExtent l="0" t="0" r="0" b="9525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592158" w14:textId="77777777"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B7DBC" id="Text Box 1" o:spid="_x0000_s1027" type="#_x0000_t202" style="position:absolute;margin-left:48pt;margin-top:0;width:497.15pt;height:35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" filled="f" stroked="f">
                <v:textbox inset=",0,,0">
                  <w:txbxContent>
                    <w:p w14:paraId="2A592158" w14:textId="77777777"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margin"/>
              </v:shape>
            </w:pict>
          </mc:Fallback>
        </mc:AlternateContent>
      </w:r>
    </w:p>
    <w:p w14:paraId="4C038EC1" w14:textId="77777777" w:rsidR="00CE05C8" w:rsidRPr="00CE05C8" w:rsidRDefault="00CE05C8" w:rsidP="00CE05C8">
      <w:pPr>
        <w:spacing w:after="0"/>
        <w:rPr>
          <w:rFonts w:ascii="Verdana" w:hAnsi="Verdana"/>
          <w:b/>
          <w:sz w:val="32"/>
          <w:szCs w:val="32"/>
        </w:rPr>
      </w:pPr>
      <w:bookmarkStart w:id="1" w:name="_Hlk8118065"/>
      <w:r w:rsidRPr="00CE05C8">
        <w:rPr>
          <w:rFonts w:ascii="Verdana" w:hAnsi="Verdana"/>
          <w:b/>
          <w:sz w:val="32"/>
          <w:szCs w:val="32"/>
        </w:rPr>
        <w:t>Engineering und ERP wachsen enger zusammen</w:t>
      </w:r>
    </w:p>
    <w:p w14:paraId="3F8861DF" w14:textId="5046550E" w:rsidR="00CE05C8" w:rsidRPr="00BC0BE4" w:rsidRDefault="00A90685" w:rsidP="00CE05C8">
      <w:pPr>
        <w:spacing w:after="0"/>
        <w:rPr>
          <w:rFonts w:ascii="Verdana" w:hAnsi="Verdana"/>
          <w:b/>
          <w:sz w:val="20"/>
          <w:szCs w:val="20"/>
        </w:rPr>
      </w:pPr>
      <w:r w:rsidRPr="00BC0BE4">
        <w:rPr>
          <w:rFonts w:ascii="Verdana" w:hAnsi="Verdana"/>
          <w:b/>
          <w:sz w:val="20"/>
          <w:szCs w:val="20"/>
        </w:rPr>
        <w:t xml:space="preserve">Neue </w:t>
      </w:r>
      <w:r w:rsidR="00666DD4">
        <w:rPr>
          <w:rFonts w:ascii="Verdana" w:hAnsi="Verdana"/>
          <w:b/>
          <w:sz w:val="20"/>
          <w:szCs w:val="20"/>
        </w:rPr>
        <w:t>P</w:t>
      </w:r>
      <w:r w:rsidR="00CE05C8" w:rsidRPr="00BC0BE4">
        <w:rPr>
          <w:rFonts w:ascii="Verdana" w:hAnsi="Verdana"/>
          <w:b/>
          <w:sz w:val="20"/>
          <w:szCs w:val="20"/>
        </w:rPr>
        <w:t>artnerschaft</w:t>
      </w:r>
      <w:r w:rsidRPr="00BC0BE4">
        <w:rPr>
          <w:rFonts w:ascii="Verdana" w:hAnsi="Verdana"/>
          <w:b/>
          <w:sz w:val="20"/>
          <w:szCs w:val="20"/>
        </w:rPr>
        <w:t xml:space="preserve"> für ganzheitliche Sicht auf digitalen Zwilling</w:t>
      </w:r>
    </w:p>
    <w:p w14:paraId="6E1F8718" w14:textId="77777777" w:rsidR="00CE05C8" w:rsidRPr="00BC0BE4" w:rsidRDefault="00CE05C8" w:rsidP="00CE05C8">
      <w:pPr>
        <w:spacing w:after="0"/>
      </w:pPr>
    </w:p>
    <w:p w14:paraId="4A8E90D0" w14:textId="52528991" w:rsidR="00CE05C8" w:rsidRPr="00BC0BE4" w:rsidRDefault="00CE05C8" w:rsidP="00CE05C8">
      <w:pPr>
        <w:spacing w:after="0"/>
        <w:rPr>
          <w:rFonts w:ascii="Verdana" w:hAnsi="Verdana"/>
          <w:sz w:val="20"/>
          <w:szCs w:val="20"/>
        </w:rPr>
      </w:pPr>
      <w:r w:rsidRPr="00BC0BE4">
        <w:rPr>
          <w:rFonts w:ascii="Verdana" w:hAnsi="Verdana"/>
          <w:sz w:val="20"/>
          <w:szCs w:val="20"/>
        </w:rPr>
        <w:t xml:space="preserve">Mit </w:t>
      </w:r>
      <w:r w:rsidR="0017755C">
        <w:rPr>
          <w:rFonts w:ascii="Verdana" w:hAnsi="Verdana"/>
          <w:sz w:val="20"/>
          <w:szCs w:val="20"/>
        </w:rPr>
        <w:t>dem</w:t>
      </w:r>
      <w:r w:rsidRPr="00BC0BE4">
        <w:rPr>
          <w:rFonts w:ascii="Verdana" w:hAnsi="Verdana"/>
          <w:sz w:val="20"/>
          <w:szCs w:val="20"/>
        </w:rPr>
        <w:t xml:space="preserve"> neuen Partner</w:t>
      </w:r>
      <w:r w:rsidR="00E437EA" w:rsidRPr="00BC0BE4">
        <w:rPr>
          <w:rFonts w:ascii="Verdana" w:hAnsi="Verdana"/>
          <w:sz w:val="20"/>
          <w:szCs w:val="20"/>
        </w:rPr>
        <w:t xml:space="preserve"> </w:t>
      </w:r>
      <w:r w:rsidR="00C33143" w:rsidRPr="00BC0BE4">
        <w:rPr>
          <w:rFonts w:ascii="Verdana" w:hAnsi="Verdana"/>
          <w:sz w:val="20"/>
          <w:szCs w:val="20"/>
        </w:rPr>
        <w:t>I</w:t>
      </w:r>
      <w:r w:rsidR="00666DD4">
        <w:rPr>
          <w:rFonts w:ascii="Verdana" w:hAnsi="Verdana"/>
          <w:sz w:val="20"/>
          <w:szCs w:val="20"/>
        </w:rPr>
        <w:t>t-</w:t>
      </w:r>
      <w:r w:rsidR="00726B10" w:rsidRPr="00BC0BE4">
        <w:rPr>
          <w:rFonts w:ascii="Verdana" w:hAnsi="Verdana"/>
          <w:sz w:val="20"/>
          <w:szCs w:val="20"/>
        </w:rPr>
        <w:t>m</w:t>
      </w:r>
      <w:r w:rsidRPr="00BC0BE4">
        <w:rPr>
          <w:rFonts w:ascii="Verdana" w:hAnsi="Verdana"/>
          <w:sz w:val="20"/>
          <w:szCs w:val="20"/>
        </w:rPr>
        <w:t xml:space="preserve">otive </w:t>
      </w:r>
      <w:r w:rsidR="006B6E83" w:rsidRPr="00BC0BE4">
        <w:rPr>
          <w:rFonts w:ascii="Verdana" w:hAnsi="Verdana"/>
          <w:sz w:val="20"/>
          <w:szCs w:val="20"/>
        </w:rPr>
        <w:t xml:space="preserve">AG </w:t>
      </w:r>
      <w:r w:rsidRPr="00BC0BE4">
        <w:rPr>
          <w:rFonts w:ascii="Verdana" w:hAnsi="Verdana"/>
          <w:sz w:val="20"/>
          <w:szCs w:val="20"/>
        </w:rPr>
        <w:t xml:space="preserve">will Aucotec </w:t>
      </w:r>
      <w:r w:rsidR="00666DD4">
        <w:rPr>
          <w:rFonts w:ascii="Verdana" w:hAnsi="Verdana"/>
          <w:sz w:val="20"/>
          <w:szCs w:val="20"/>
        </w:rPr>
        <w:t>seine</w:t>
      </w:r>
      <w:r w:rsidRPr="00BC0BE4">
        <w:rPr>
          <w:rFonts w:ascii="Verdana" w:hAnsi="Verdana"/>
          <w:sz w:val="20"/>
          <w:szCs w:val="20"/>
        </w:rPr>
        <w:t xml:space="preserve"> kooperative Plattform Engineering Base (EB) noch </w:t>
      </w:r>
      <w:r w:rsidR="0017755C">
        <w:rPr>
          <w:rFonts w:ascii="Verdana" w:hAnsi="Verdana"/>
          <w:sz w:val="20"/>
          <w:szCs w:val="20"/>
        </w:rPr>
        <w:t>enger</w:t>
      </w:r>
      <w:r w:rsidRPr="00BC0BE4">
        <w:rPr>
          <w:rFonts w:ascii="Verdana" w:hAnsi="Verdana"/>
          <w:sz w:val="20"/>
          <w:szCs w:val="20"/>
        </w:rPr>
        <w:t xml:space="preserve"> </w:t>
      </w:r>
      <w:r w:rsidR="00A90685" w:rsidRPr="00BC0BE4">
        <w:rPr>
          <w:rFonts w:ascii="Verdana" w:hAnsi="Verdana"/>
          <w:sz w:val="20"/>
          <w:szCs w:val="20"/>
        </w:rPr>
        <w:t xml:space="preserve">und schneller </w:t>
      </w:r>
      <w:r w:rsidRPr="00BC0BE4">
        <w:rPr>
          <w:rFonts w:ascii="Verdana" w:hAnsi="Verdana"/>
          <w:sz w:val="20"/>
          <w:szCs w:val="20"/>
        </w:rPr>
        <w:t xml:space="preserve">mit ERP- und PLM-Systemen verknüpfen. </w:t>
      </w:r>
      <w:r w:rsidR="00A90685" w:rsidRPr="00BC0BE4">
        <w:rPr>
          <w:rFonts w:ascii="Verdana" w:hAnsi="Verdana"/>
          <w:sz w:val="20"/>
          <w:szCs w:val="20"/>
        </w:rPr>
        <w:t xml:space="preserve">Damit </w:t>
      </w:r>
      <w:r w:rsidR="00AC73BE" w:rsidRPr="00BC0BE4">
        <w:rPr>
          <w:rFonts w:ascii="Verdana" w:hAnsi="Verdana"/>
          <w:sz w:val="20"/>
          <w:szCs w:val="20"/>
        </w:rPr>
        <w:t xml:space="preserve">wird </w:t>
      </w:r>
      <w:r w:rsidR="00A90685" w:rsidRPr="00BC0BE4">
        <w:rPr>
          <w:rFonts w:ascii="Verdana" w:hAnsi="Verdana"/>
          <w:sz w:val="20"/>
          <w:szCs w:val="20"/>
        </w:rPr>
        <w:t>auch die</w:t>
      </w:r>
      <w:r w:rsidR="00CF4C9C" w:rsidRPr="00BC0BE4">
        <w:rPr>
          <w:rFonts w:ascii="Verdana" w:hAnsi="Verdana"/>
          <w:sz w:val="20"/>
          <w:szCs w:val="20"/>
        </w:rPr>
        <w:t xml:space="preserve"> Idee eines ganzheitlichen</w:t>
      </w:r>
      <w:r w:rsidR="00A90685" w:rsidRPr="00BC0BE4">
        <w:rPr>
          <w:rFonts w:ascii="Verdana" w:hAnsi="Verdana"/>
          <w:sz w:val="20"/>
          <w:szCs w:val="20"/>
        </w:rPr>
        <w:t xml:space="preserve"> digitalen Zwillings einfacher </w:t>
      </w:r>
      <w:r w:rsidR="00CF4C9C" w:rsidRPr="00BC0BE4">
        <w:rPr>
          <w:rFonts w:ascii="Verdana" w:hAnsi="Verdana"/>
          <w:sz w:val="20"/>
          <w:szCs w:val="20"/>
        </w:rPr>
        <w:t>realisier</w:t>
      </w:r>
      <w:r w:rsidR="00A90685" w:rsidRPr="00BC0BE4">
        <w:rPr>
          <w:rFonts w:ascii="Verdana" w:hAnsi="Verdana"/>
          <w:sz w:val="20"/>
          <w:szCs w:val="20"/>
        </w:rPr>
        <w:t>bar sein.</w:t>
      </w:r>
    </w:p>
    <w:p w14:paraId="5A566762" w14:textId="77777777" w:rsidR="00A90685" w:rsidRPr="00BC0BE4" w:rsidRDefault="00A90685" w:rsidP="00CE05C8">
      <w:pPr>
        <w:spacing w:after="0"/>
        <w:rPr>
          <w:rFonts w:ascii="Verdana" w:hAnsi="Verdana"/>
          <w:sz w:val="20"/>
          <w:szCs w:val="20"/>
        </w:rPr>
      </w:pPr>
    </w:p>
    <w:bookmarkEnd w:id="1"/>
    <w:p w14:paraId="3509D1B7" w14:textId="77777777" w:rsidR="00F8066F" w:rsidRPr="00BC0BE4" w:rsidRDefault="00F8066F" w:rsidP="00F8066F">
      <w:pPr>
        <w:spacing w:after="0"/>
        <w:rPr>
          <w:rFonts w:ascii="Verdana" w:hAnsi="Verdana"/>
          <w:b/>
          <w:sz w:val="20"/>
          <w:szCs w:val="20"/>
        </w:rPr>
      </w:pPr>
      <w:r w:rsidRPr="00BC0BE4">
        <w:rPr>
          <w:rFonts w:ascii="Verdana" w:hAnsi="Verdana"/>
          <w:b/>
          <w:sz w:val="20"/>
          <w:szCs w:val="20"/>
        </w:rPr>
        <w:t>Standards machen schneller</w:t>
      </w:r>
    </w:p>
    <w:p w14:paraId="54BF3830" w14:textId="232C9FFC" w:rsidR="00F8066F" w:rsidRDefault="00F8066F" w:rsidP="00F8066F">
      <w:pPr>
        <w:spacing w:after="0"/>
        <w:rPr>
          <w:rFonts w:ascii="Verdana" w:hAnsi="Verdana"/>
          <w:sz w:val="20"/>
          <w:szCs w:val="20"/>
        </w:rPr>
      </w:pPr>
      <w:r w:rsidRPr="00BC0BE4">
        <w:rPr>
          <w:rFonts w:ascii="Verdana" w:hAnsi="Verdana"/>
          <w:sz w:val="20"/>
          <w:szCs w:val="20"/>
        </w:rPr>
        <w:t xml:space="preserve">„Mit der Kooperation schaffen wir deutlich mehr Standardisierung bei der ERP-Integration“, erläutert </w:t>
      </w:r>
      <w:bookmarkStart w:id="2" w:name="_Hlk6304942"/>
      <w:r w:rsidRPr="00BC0BE4">
        <w:rPr>
          <w:rFonts w:ascii="Verdana" w:hAnsi="Verdana"/>
          <w:sz w:val="20"/>
          <w:szCs w:val="20"/>
        </w:rPr>
        <w:t xml:space="preserve">Eike Michel, Leiter der Bereiche Research &amp; Development sowie IT Operations bei </w:t>
      </w:r>
      <w:r>
        <w:rPr>
          <w:rFonts w:ascii="Verdana" w:hAnsi="Verdana"/>
          <w:sz w:val="20"/>
          <w:szCs w:val="20"/>
        </w:rPr>
        <w:t xml:space="preserve">der </w:t>
      </w:r>
      <w:r w:rsidRPr="00BC0BE4">
        <w:rPr>
          <w:rFonts w:ascii="Verdana" w:hAnsi="Verdana"/>
          <w:sz w:val="20"/>
          <w:szCs w:val="20"/>
        </w:rPr>
        <w:t>Aucotec</w:t>
      </w:r>
      <w:bookmarkEnd w:id="2"/>
      <w:r>
        <w:rPr>
          <w:rFonts w:ascii="Verdana" w:hAnsi="Verdana"/>
          <w:sz w:val="20"/>
          <w:szCs w:val="20"/>
        </w:rPr>
        <w:t xml:space="preserve"> AG</w:t>
      </w:r>
      <w:r w:rsidRPr="00BC0BE4">
        <w:rPr>
          <w:rFonts w:ascii="Verdana" w:hAnsi="Verdana"/>
          <w:sz w:val="20"/>
          <w:szCs w:val="20"/>
        </w:rPr>
        <w:t xml:space="preserve">. Damit gelänge es in kürzester Zeit, unterschiedliche Systeme so zu koppeln, dass sie die Daten sicher und kontrolliert austauschen und auf zentral bereitgestellte Applikationen zugreifen können. </w:t>
      </w:r>
      <w:bookmarkStart w:id="3" w:name="_Hlk6305204"/>
      <w:r w:rsidRPr="00BC0BE4">
        <w:rPr>
          <w:rFonts w:ascii="Verdana" w:hAnsi="Verdana"/>
          <w:sz w:val="20"/>
          <w:szCs w:val="20"/>
        </w:rPr>
        <w:t xml:space="preserve">„Erst die Integration sämtlicher Anlagen-Informationen, auch über das Engineering hinaus, ergibt </w:t>
      </w:r>
      <w:bookmarkStart w:id="4" w:name="_Hlk6306052"/>
      <w:r w:rsidRPr="00BC0BE4">
        <w:rPr>
          <w:rFonts w:ascii="Verdana" w:hAnsi="Verdana"/>
          <w:sz w:val="20"/>
          <w:szCs w:val="20"/>
        </w:rPr>
        <w:t>einen wirklich ganzheitlichen digitalen Zwilling</w:t>
      </w:r>
      <w:bookmarkEnd w:id="4"/>
      <w:r w:rsidRPr="00BC0BE4">
        <w:rPr>
          <w:rFonts w:ascii="Verdana" w:hAnsi="Verdana"/>
          <w:sz w:val="20"/>
          <w:szCs w:val="20"/>
        </w:rPr>
        <w:t>“</w:t>
      </w:r>
      <w:bookmarkEnd w:id="3"/>
      <w:r w:rsidRPr="00BC0BE4">
        <w:rPr>
          <w:rFonts w:ascii="Verdana" w:hAnsi="Verdana"/>
          <w:sz w:val="20"/>
          <w:szCs w:val="20"/>
        </w:rPr>
        <w:t>, so Michel.</w:t>
      </w:r>
    </w:p>
    <w:p w14:paraId="6CE64526" w14:textId="77777777" w:rsidR="00F8066F" w:rsidRPr="00BC0BE4" w:rsidRDefault="00F8066F" w:rsidP="00F8066F">
      <w:pPr>
        <w:spacing w:after="0"/>
        <w:rPr>
          <w:rFonts w:ascii="Verdana" w:hAnsi="Verdana"/>
          <w:sz w:val="20"/>
          <w:szCs w:val="20"/>
        </w:rPr>
      </w:pPr>
    </w:p>
    <w:p w14:paraId="1D86EB82" w14:textId="58F7A961" w:rsidR="00F41FAD" w:rsidRPr="00BC0BE4" w:rsidRDefault="00666DD4" w:rsidP="00F41FAD">
      <w:pPr>
        <w:spacing w:after="0"/>
        <w:rPr>
          <w:rFonts w:ascii="Verdana" w:hAnsi="Verdana"/>
          <w:sz w:val="20"/>
          <w:szCs w:val="20"/>
        </w:rPr>
      </w:pPr>
      <w:r w:rsidRPr="002A4244">
        <w:rPr>
          <w:rFonts w:ascii="Verdana" w:hAnsi="Verdana"/>
          <w:sz w:val="20"/>
          <w:szCs w:val="20"/>
        </w:rPr>
        <w:t>I</w:t>
      </w:r>
      <w:r w:rsidR="006B6E83" w:rsidRPr="002A4244">
        <w:rPr>
          <w:rFonts w:ascii="Verdana" w:hAnsi="Verdana"/>
          <w:sz w:val="20"/>
          <w:szCs w:val="20"/>
        </w:rPr>
        <w:t>t</w:t>
      </w:r>
      <w:r w:rsidR="00A90685" w:rsidRPr="002A4244">
        <w:rPr>
          <w:rFonts w:ascii="Verdana" w:hAnsi="Verdana"/>
          <w:sz w:val="20"/>
          <w:szCs w:val="20"/>
        </w:rPr>
        <w:t>-</w:t>
      </w:r>
      <w:r w:rsidR="00D40D4B" w:rsidRPr="002A4244">
        <w:rPr>
          <w:rFonts w:ascii="Verdana" w:hAnsi="Verdana"/>
          <w:sz w:val="20"/>
          <w:szCs w:val="20"/>
        </w:rPr>
        <w:t>m</w:t>
      </w:r>
      <w:r w:rsidR="00A90685" w:rsidRPr="002A4244">
        <w:rPr>
          <w:rFonts w:ascii="Verdana" w:hAnsi="Verdana"/>
          <w:sz w:val="20"/>
          <w:szCs w:val="20"/>
        </w:rPr>
        <w:t>otive</w:t>
      </w:r>
      <w:r w:rsidR="007C67E2" w:rsidRPr="002A4244">
        <w:rPr>
          <w:rFonts w:ascii="Verdana" w:hAnsi="Verdana"/>
          <w:sz w:val="20"/>
          <w:szCs w:val="20"/>
        </w:rPr>
        <w:t xml:space="preserve">, </w:t>
      </w:r>
      <w:r w:rsidR="00D40D4B" w:rsidRPr="002A4244">
        <w:rPr>
          <w:rFonts w:ascii="Verdana" w:hAnsi="Verdana"/>
          <w:sz w:val="20"/>
          <w:szCs w:val="20"/>
        </w:rPr>
        <w:t>gegründet 2001</w:t>
      </w:r>
      <w:r w:rsidR="007C67E2" w:rsidRPr="002A4244">
        <w:rPr>
          <w:rFonts w:ascii="Verdana" w:hAnsi="Verdana"/>
          <w:sz w:val="20"/>
          <w:szCs w:val="20"/>
        </w:rPr>
        <w:t>,</w:t>
      </w:r>
      <w:r w:rsidR="00A90685" w:rsidRPr="002A4244">
        <w:rPr>
          <w:rFonts w:ascii="Verdana" w:hAnsi="Verdana"/>
          <w:sz w:val="20"/>
          <w:szCs w:val="20"/>
        </w:rPr>
        <w:t xml:space="preserve"> </w:t>
      </w:r>
      <w:r w:rsidR="005D43D5" w:rsidRPr="002A4244">
        <w:rPr>
          <w:rFonts w:ascii="Verdana" w:hAnsi="Verdana"/>
          <w:sz w:val="20"/>
          <w:szCs w:val="20"/>
        </w:rPr>
        <w:t xml:space="preserve">bringt in die Partnerschaft neben </w:t>
      </w:r>
      <w:r w:rsidR="00C657C6" w:rsidRPr="002A4244">
        <w:rPr>
          <w:rFonts w:ascii="Verdana" w:hAnsi="Verdana"/>
          <w:sz w:val="20"/>
          <w:szCs w:val="20"/>
        </w:rPr>
        <w:t xml:space="preserve">seiner </w:t>
      </w:r>
      <w:r w:rsidR="005D43D5" w:rsidRPr="002A4244">
        <w:rPr>
          <w:rFonts w:ascii="Verdana" w:hAnsi="Verdana"/>
          <w:sz w:val="20"/>
          <w:szCs w:val="20"/>
        </w:rPr>
        <w:t xml:space="preserve">Expertise für </w:t>
      </w:r>
      <w:r w:rsidR="00C657C6" w:rsidRPr="002A4244">
        <w:rPr>
          <w:rFonts w:ascii="Verdana" w:hAnsi="Verdana"/>
          <w:sz w:val="20"/>
          <w:szCs w:val="20"/>
        </w:rPr>
        <w:t>SAP</w:t>
      </w:r>
      <w:r w:rsidR="005D43D5" w:rsidRPr="002A4244">
        <w:rPr>
          <w:rFonts w:ascii="Verdana" w:hAnsi="Verdana"/>
          <w:sz w:val="20"/>
          <w:szCs w:val="20"/>
        </w:rPr>
        <w:t>,</w:t>
      </w:r>
      <w:r w:rsidR="00C657C6" w:rsidRPr="002A4244">
        <w:rPr>
          <w:rFonts w:ascii="Verdana" w:hAnsi="Verdana"/>
          <w:sz w:val="20"/>
          <w:szCs w:val="20"/>
        </w:rPr>
        <w:t xml:space="preserve"> PLM</w:t>
      </w:r>
      <w:r w:rsidR="005D43D5" w:rsidRPr="002A4244">
        <w:rPr>
          <w:rFonts w:ascii="Verdana" w:hAnsi="Verdana"/>
          <w:sz w:val="20"/>
          <w:szCs w:val="20"/>
        </w:rPr>
        <w:t xml:space="preserve"> und Konfiguratoren</w:t>
      </w:r>
      <w:r w:rsidR="00C657C6" w:rsidRPr="002A4244">
        <w:rPr>
          <w:rFonts w:ascii="Verdana" w:hAnsi="Verdana"/>
          <w:sz w:val="20"/>
          <w:szCs w:val="20"/>
        </w:rPr>
        <w:t xml:space="preserve"> </w:t>
      </w:r>
      <w:r w:rsidR="005D43D5" w:rsidRPr="002A4244">
        <w:rPr>
          <w:rFonts w:ascii="Verdana" w:hAnsi="Verdana"/>
          <w:sz w:val="20"/>
          <w:szCs w:val="20"/>
        </w:rPr>
        <w:t>die</w:t>
      </w:r>
      <w:r w:rsidRPr="002A4244">
        <w:rPr>
          <w:rFonts w:ascii="Verdana" w:hAnsi="Verdana"/>
          <w:sz w:val="20"/>
          <w:szCs w:val="20"/>
        </w:rPr>
        <w:t xml:space="preserve"> selbstentwickelte</w:t>
      </w:r>
      <w:r w:rsidR="00E437EA" w:rsidRPr="002A4244">
        <w:rPr>
          <w:rFonts w:ascii="Verdana" w:hAnsi="Verdana"/>
          <w:sz w:val="20"/>
          <w:szCs w:val="20"/>
        </w:rPr>
        <w:t xml:space="preserve"> </w:t>
      </w:r>
      <w:r w:rsidR="00A90685" w:rsidRPr="002A4244">
        <w:rPr>
          <w:rFonts w:ascii="Verdana" w:hAnsi="Verdana"/>
          <w:sz w:val="20"/>
          <w:szCs w:val="20"/>
        </w:rPr>
        <w:t xml:space="preserve">Integrationsdrehscheibe </w:t>
      </w:r>
      <w:r w:rsidR="00E437EA" w:rsidRPr="002A4244">
        <w:rPr>
          <w:rFonts w:ascii="Verdana" w:hAnsi="Verdana"/>
          <w:sz w:val="20"/>
          <w:szCs w:val="20"/>
        </w:rPr>
        <w:t>Imap</w:t>
      </w:r>
      <w:r w:rsidR="00A90685" w:rsidRPr="002A4244">
        <w:rPr>
          <w:rFonts w:ascii="Verdana" w:hAnsi="Verdana"/>
          <w:sz w:val="20"/>
          <w:szCs w:val="20"/>
        </w:rPr>
        <w:t xml:space="preserve"> </w:t>
      </w:r>
      <w:r w:rsidR="005D43D5" w:rsidRPr="002A4244">
        <w:rPr>
          <w:rFonts w:ascii="Verdana" w:hAnsi="Verdana"/>
          <w:sz w:val="20"/>
          <w:szCs w:val="20"/>
        </w:rPr>
        <w:t>ein. Sie</w:t>
      </w:r>
      <w:r w:rsidR="00A90685" w:rsidRPr="002A4244">
        <w:rPr>
          <w:rFonts w:ascii="Verdana" w:hAnsi="Verdana"/>
          <w:sz w:val="20"/>
          <w:szCs w:val="20"/>
        </w:rPr>
        <w:t xml:space="preserve"> </w:t>
      </w:r>
      <w:r w:rsidR="00D40D4B" w:rsidRPr="002A4244">
        <w:rPr>
          <w:rFonts w:ascii="Verdana" w:hAnsi="Verdana"/>
          <w:sz w:val="20"/>
          <w:szCs w:val="20"/>
        </w:rPr>
        <w:t>dient</w:t>
      </w:r>
      <w:r w:rsidR="00A90685" w:rsidRPr="002A4244">
        <w:rPr>
          <w:rFonts w:ascii="Verdana" w:hAnsi="Verdana"/>
          <w:sz w:val="20"/>
          <w:szCs w:val="20"/>
        </w:rPr>
        <w:t xml:space="preserve"> </w:t>
      </w:r>
      <w:r w:rsidR="00D40D4B" w:rsidRPr="002A4244">
        <w:rPr>
          <w:rFonts w:ascii="Verdana" w:hAnsi="Verdana"/>
          <w:sz w:val="20"/>
          <w:szCs w:val="20"/>
        </w:rPr>
        <w:t>hier als</w:t>
      </w:r>
      <w:r w:rsidR="00A90685" w:rsidRPr="002A4244">
        <w:rPr>
          <w:rFonts w:ascii="Verdana" w:hAnsi="Verdana"/>
          <w:sz w:val="20"/>
          <w:szCs w:val="20"/>
        </w:rPr>
        <w:t xml:space="preserve"> produktunabhängige</w:t>
      </w:r>
      <w:r w:rsidR="00D40D4B" w:rsidRPr="002A4244">
        <w:rPr>
          <w:rFonts w:ascii="Verdana" w:hAnsi="Verdana"/>
          <w:sz w:val="20"/>
          <w:szCs w:val="20"/>
        </w:rPr>
        <w:t>r</w:t>
      </w:r>
      <w:r w:rsidR="00A90685" w:rsidRPr="002A4244">
        <w:rPr>
          <w:rFonts w:ascii="Verdana" w:hAnsi="Verdana"/>
          <w:sz w:val="20"/>
          <w:szCs w:val="20"/>
        </w:rPr>
        <w:t xml:space="preserve"> Schlüssel </w:t>
      </w:r>
      <w:r w:rsidR="00747BC1" w:rsidRPr="002A4244">
        <w:rPr>
          <w:rFonts w:ascii="Verdana" w:hAnsi="Verdana"/>
          <w:sz w:val="20"/>
          <w:szCs w:val="20"/>
        </w:rPr>
        <w:t>vom Engineering</w:t>
      </w:r>
      <w:r w:rsidR="005D43D5" w:rsidRPr="002A4244">
        <w:rPr>
          <w:rFonts w:ascii="Verdana" w:hAnsi="Verdana"/>
          <w:sz w:val="20"/>
          <w:szCs w:val="20"/>
        </w:rPr>
        <w:t xml:space="preserve"> </w:t>
      </w:r>
      <w:r w:rsidR="00A90685" w:rsidRPr="002A4244">
        <w:rPr>
          <w:rFonts w:ascii="Verdana" w:hAnsi="Verdana"/>
          <w:sz w:val="20"/>
          <w:szCs w:val="20"/>
        </w:rPr>
        <w:t>zu SAP, Windchill und ähnlichen Systemen. Auf EB-Seite ha</w:t>
      </w:r>
      <w:r w:rsidR="00481C4D" w:rsidRPr="002A4244">
        <w:rPr>
          <w:rFonts w:ascii="Verdana" w:hAnsi="Verdana"/>
          <w:sz w:val="20"/>
          <w:szCs w:val="20"/>
        </w:rPr>
        <w:t>t</w:t>
      </w:r>
      <w:r w:rsidR="00A90685" w:rsidRPr="002A4244">
        <w:rPr>
          <w:rFonts w:ascii="Verdana" w:hAnsi="Verdana"/>
          <w:sz w:val="20"/>
          <w:szCs w:val="20"/>
        </w:rPr>
        <w:t xml:space="preserve"> Aucotec das </w:t>
      </w:r>
      <w:r w:rsidR="00D40D4B" w:rsidRPr="002A4244">
        <w:rPr>
          <w:rFonts w:ascii="Verdana" w:hAnsi="Verdana"/>
          <w:sz w:val="20"/>
          <w:szCs w:val="20"/>
        </w:rPr>
        <w:t>„</w:t>
      </w:r>
      <w:r w:rsidR="00A90685" w:rsidRPr="002A4244">
        <w:rPr>
          <w:rFonts w:ascii="Verdana" w:hAnsi="Verdana"/>
          <w:sz w:val="20"/>
          <w:szCs w:val="20"/>
        </w:rPr>
        <w:t>ERP</w:t>
      </w:r>
      <w:r w:rsidR="00D40D4B" w:rsidRPr="002A4244">
        <w:rPr>
          <w:rFonts w:ascii="Verdana" w:hAnsi="Verdana"/>
          <w:sz w:val="20"/>
          <w:szCs w:val="20"/>
        </w:rPr>
        <w:t>/PLM</w:t>
      </w:r>
      <w:r w:rsidR="00A90685" w:rsidRPr="002A4244">
        <w:rPr>
          <w:rFonts w:ascii="Verdana" w:hAnsi="Verdana"/>
          <w:sz w:val="20"/>
          <w:szCs w:val="20"/>
        </w:rPr>
        <w:t>-Portal</w:t>
      </w:r>
      <w:r w:rsidR="00D40D4B" w:rsidRPr="002A4244">
        <w:rPr>
          <w:rFonts w:ascii="Verdana" w:hAnsi="Verdana"/>
          <w:sz w:val="20"/>
          <w:szCs w:val="20"/>
        </w:rPr>
        <w:t xml:space="preserve">“ </w:t>
      </w:r>
      <w:r w:rsidR="00A90685" w:rsidRPr="002A4244">
        <w:rPr>
          <w:rFonts w:ascii="Verdana" w:hAnsi="Verdana"/>
          <w:sz w:val="20"/>
          <w:szCs w:val="20"/>
        </w:rPr>
        <w:t>entwickelt, das direkt an</w:t>
      </w:r>
      <w:r w:rsidR="007C67E2" w:rsidRPr="002A4244">
        <w:rPr>
          <w:rFonts w:ascii="Verdana" w:hAnsi="Verdana"/>
          <w:sz w:val="20"/>
          <w:szCs w:val="20"/>
        </w:rPr>
        <w:t xml:space="preserve"> die Drehscheibe</w:t>
      </w:r>
      <w:r w:rsidR="00A90685" w:rsidRPr="002A4244">
        <w:rPr>
          <w:rFonts w:ascii="Verdana" w:hAnsi="Verdana"/>
          <w:sz w:val="20"/>
          <w:szCs w:val="20"/>
        </w:rPr>
        <w:t xml:space="preserve"> „andockt“.</w:t>
      </w:r>
      <w:r w:rsidR="00F41FAD" w:rsidRPr="002A4244">
        <w:rPr>
          <w:rFonts w:ascii="Verdana" w:hAnsi="Verdana"/>
          <w:sz w:val="20"/>
          <w:szCs w:val="20"/>
        </w:rPr>
        <w:t xml:space="preserve"> </w:t>
      </w:r>
      <w:r w:rsidR="00E437EA" w:rsidRPr="002A4244">
        <w:rPr>
          <w:rFonts w:ascii="Verdana" w:hAnsi="Verdana"/>
          <w:sz w:val="20"/>
          <w:szCs w:val="20"/>
        </w:rPr>
        <w:t>Imap</w:t>
      </w:r>
      <w:r w:rsidR="00F41FAD" w:rsidRPr="002A4244">
        <w:rPr>
          <w:rFonts w:ascii="Verdana" w:hAnsi="Verdana"/>
          <w:sz w:val="20"/>
          <w:szCs w:val="20"/>
        </w:rPr>
        <w:t xml:space="preserve"> </w:t>
      </w:r>
      <w:r w:rsidR="006B6E83" w:rsidRPr="002A4244">
        <w:rPr>
          <w:rFonts w:ascii="Verdana" w:hAnsi="Verdana"/>
          <w:sz w:val="20"/>
          <w:szCs w:val="20"/>
        </w:rPr>
        <w:t>basiert</w:t>
      </w:r>
      <w:r w:rsidR="00F41FAD" w:rsidRPr="002A4244">
        <w:rPr>
          <w:rFonts w:ascii="Verdana" w:hAnsi="Verdana"/>
          <w:sz w:val="20"/>
          <w:szCs w:val="20"/>
        </w:rPr>
        <w:t xml:space="preserve"> auf </w:t>
      </w:r>
      <w:r w:rsidR="005D43D5" w:rsidRPr="002A4244">
        <w:rPr>
          <w:rFonts w:ascii="Verdana" w:hAnsi="Verdana"/>
          <w:sz w:val="20"/>
          <w:szCs w:val="20"/>
        </w:rPr>
        <w:t>einer serviceorientierten Architektur</w:t>
      </w:r>
      <w:r w:rsidR="005D43D5" w:rsidRPr="002A4244">
        <w:t xml:space="preserve"> </w:t>
      </w:r>
      <w:r w:rsidR="002A4244" w:rsidRPr="002A4244">
        <w:t xml:space="preserve">(SOA) </w:t>
      </w:r>
      <w:r w:rsidR="00BC0BE4" w:rsidRPr="002A4244">
        <w:rPr>
          <w:rFonts w:ascii="Verdana" w:hAnsi="Verdana"/>
          <w:sz w:val="20"/>
          <w:szCs w:val="20"/>
        </w:rPr>
        <w:t>und ermöglicht Machine-</w:t>
      </w:r>
      <w:r w:rsidR="00F41FAD" w:rsidRPr="002A4244">
        <w:rPr>
          <w:rFonts w:ascii="Verdana" w:hAnsi="Verdana"/>
          <w:sz w:val="20"/>
          <w:szCs w:val="20"/>
        </w:rPr>
        <w:t>to-Machine-Kommunikation</w:t>
      </w:r>
      <w:r w:rsidR="00481C4D" w:rsidRPr="002A4244">
        <w:rPr>
          <w:rFonts w:ascii="Verdana" w:hAnsi="Verdana"/>
          <w:sz w:val="20"/>
          <w:szCs w:val="20"/>
        </w:rPr>
        <w:t xml:space="preserve"> mit dem ebenfalls webfähigen EB. So lässt</w:t>
      </w:r>
      <w:r w:rsidR="00F41FAD" w:rsidRPr="002A4244">
        <w:rPr>
          <w:rFonts w:ascii="Verdana" w:hAnsi="Verdana"/>
          <w:sz w:val="20"/>
          <w:szCs w:val="20"/>
        </w:rPr>
        <w:t xml:space="preserve"> sich der Datenaustausch leicht automatisieren, ganz ohne Client-Aktivitäten.</w:t>
      </w:r>
    </w:p>
    <w:p w14:paraId="78E162E7" w14:textId="77777777" w:rsidR="00394D64" w:rsidRPr="00BC0BE4" w:rsidRDefault="00394D64" w:rsidP="007C67E2">
      <w:pPr>
        <w:spacing w:after="0"/>
        <w:rPr>
          <w:rFonts w:ascii="Verdana" w:hAnsi="Verdana"/>
          <w:sz w:val="20"/>
          <w:szCs w:val="20"/>
        </w:rPr>
      </w:pPr>
    </w:p>
    <w:p w14:paraId="0BE73E4F" w14:textId="51B67E79" w:rsidR="003B724F" w:rsidRPr="003B724F" w:rsidRDefault="003B724F" w:rsidP="007C67E2">
      <w:pPr>
        <w:spacing w:after="0"/>
        <w:rPr>
          <w:rFonts w:ascii="Verdana" w:hAnsi="Verdana"/>
          <w:b/>
          <w:sz w:val="20"/>
          <w:szCs w:val="20"/>
        </w:rPr>
      </w:pPr>
      <w:r w:rsidRPr="003B724F">
        <w:rPr>
          <w:rFonts w:ascii="Verdana" w:hAnsi="Verdana"/>
          <w:b/>
          <w:sz w:val="20"/>
          <w:szCs w:val="20"/>
        </w:rPr>
        <w:t>ERP-Expertise schafft</w:t>
      </w:r>
      <w:r>
        <w:rPr>
          <w:rFonts w:ascii="Verdana" w:hAnsi="Verdana"/>
          <w:b/>
          <w:i/>
          <w:sz w:val="20"/>
          <w:szCs w:val="20"/>
        </w:rPr>
        <w:t xml:space="preserve"> </w:t>
      </w:r>
      <w:r w:rsidRPr="003B724F">
        <w:rPr>
          <w:rFonts w:ascii="Verdana" w:hAnsi="Verdana"/>
          <w:b/>
          <w:sz w:val="20"/>
          <w:szCs w:val="20"/>
        </w:rPr>
        <w:t>Engineering-Fortschritt</w:t>
      </w:r>
    </w:p>
    <w:p w14:paraId="799C345F" w14:textId="42CBE333" w:rsidR="007C67E2" w:rsidRPr="00BC0BE4" w:rsidRDefault="00CF4C9C" w:rsidP="007C67E2">
      <w:pPr>
        <w:spacing w:after="0"/>
        <w:rPr>
          <w:rFonts w:ascii="Verdana" w:hAnsi="Verdana"/>
          <w:sz w:val="20"/>
          <w:szCs w:val="20"/>
        </w:rPr>
      </w:pPr>
      <w:r w:rsidRPr="00BC0BE4">
        <w:rPr>
          <w:rFonts w:ascii="Verdana" w:hAnsi="Verdana"/>
          <w:sz w:val="20"/>
          <w:szCs w:val="20"/>
        </w:rPr>
        <w:t>Es habe</w:t>
      </w:r>
      <w:r w:rsidR="007C67E2" w:rsidRPr="00BC0BE4">
        <w:rPr>
          <w:rFonts w:ascii="Verdana" w:hAnsi="Verdana"/>
          <w:sz w:val="20"/>
          <w:szCs w:val="20"/>
        </w:rPr>
        <w:t xml:space="preserve"> schon immer eine enge Verbindung zu SAP gegeben</w:t>
      </w:r>
      <w:r w:rsidRPr="00BC0BE4">
        <w:rPr>
          <w:rFonts w:ascii="Verdana" w:hAnsi="Verdana"/>
          <w:sz w:val="20"/>
          <w:szCs w:val="20"/>
        </w:rPr>
        <w:t>, betont</w:t>
      </w:r>
      <w:r w:rsidR="00F8066F">
        <w:rPr>
          <w:rFonts w:ascii="Verdana" w:hAnsi="Verdana"/>
          <w:sz w:val="20"/>
          <w:szCs w:val="20"/>
        </w:rPr>
        <w:t xml:space="preserve"> Michel</w:t>
      </w:r>
      <w:r w:rsidR="00481C4D" w:rsidRPr="00BC0BE4">
        <w:rPr>
          <w:rFonts w:ascii="Verdana" w:hAnsi="Verdana"/>
          <w:sz w:val="20"/>
          <w:szCs w:val="20"/>
        </w:rPr>
        <w:t>.</w:t>
      </w:r>
      <w:r w:rsidR="007C67E2" w:rsidRPr="00BC0BE4">
        <w:rPr>
          <w:rFonts w:ascii="Verdana" w:hAnsi="Verdana"/>
          <w:sz w:val="20"/>
          <w:szCs w:val="20"/>
        </w:rPr>
        <w:t xml:space="preserve"> 1996 </w:t>
      </w:r>
      <w:r w:rsidR="000E60D7" w:rsidRPr="00BC0BE4">
        <w:rPr>
          <w:rFonts w:ascii="Verdana" w:hAnsi="Verdana"/>
          <w:sz w:val="20"/>
          <w:szCs w:val="20"/>
        </w:rPr>
        <w:t>realisierte</w:t>
      </w:r>
      <w:r w:rsidR="007C67E2" w:rsidRPr="00BC0BE4">
        <w:rPr>
          <w:rFonts w:ascii="Verdana" w:hAnsi="Verdana"/>
          <w:sz w:val="20"/>
          <w:szCs w:val="20"/>
        </w:rPr>
        <w:t xml:space="preserve"> Aucotec </w:t>
      </w:r>
      <w:r w:rsidR="000E60D7" w:rsidRPr="00BC0BE4">
        <w:rPr>
          <w:rFonts w:ascii="Verdana" w:hAnsi="Verdana"/>
          <w:sz w:val="20"/>
          <w:szCs w:val="20"/>
        </w:rPr>
        <w:t>als</w:t>
      </w:r>
      <w:r w:rsidR="007C67E2" w:rsidRPr="00BC0BE4">
        <w:rPr>
          <w:rFonts w:ascii="Verdana" w:hAnsi="Verdana"/>
          <w:sz w:val="20"/>
          <w:szCs w:val="20"/>
        </w:rPr>
        <w:t xml:space="preserve"> erste</w:t>
      </w:r>
      <w:r w:rsidR="000E60D7" w:rsidRPr="00BC0BE4">
        <w:rPr>
          <w:rFonts w:ascii="Verdana" w:hAnsi="Verdana"/>
          <w:sz w:val="20"/>
          <w:szCs w:val="20"/>
        </w:rPr>
        <w:t>r</w:t>
      </w:r>
      <w:r w:rsidR="007C67E2" w:rsidRPr="00BC0BE4">
        <w:rPr>
          <w:rFonts w:ascii="Verdana" w:hAnsi="Verdana"/>
          <w:sz w:val="20"/>
          <w:szCs w:val="20"/>
        </w:rPr>
        <w:t xml:space="preserve"> Anbieter überhaupt eine Schnittstelle zwischen E-CAD und SAP. Doch der stark gewachsene Umfang des SAP-Portfolios und die wachsende Komplexität der Produkte </w:t>
      </w:r>
      <w:r w:rsidR="000E60D7" w:rsidRPr="00BC0BE4">
        <w:rPr>
          <w:rFonts w:ascii="Verdana" w:hAnsi="Verdana"/>
          <w:sz w:val="20"/>
          <w:szCs w:val="20"/>
        </w:rPr>
        <w:t>bewogen</w:t>
      </w:r>
      <w:r w:rsidR="007C67E2" w:rsidRPr="00BC0BE4">
        <w:rPr>
          <w:rFonts w:ascii="Verdana" w:hAnsi="Verdana"/>
          <w:sz w:val="20"/>
          <w:szCs w:val="20"/>
        </w:rPr>
        <w:t xml:space="preserve"> Aucotec, </w:t>
      </w:r>
      <w:r w:rsidR="00394D64" w:rsidRPr="00BC0BE4">
        <w:rPr>
          <w:rFonts w:ascii="Verdana" w:hAnsi="Verdana"/>
          <w:sz w:val="20"/>
          <w:szCs w:val="20"/>
        </w:rPr>
        <w:t xml:space="preserve">für </w:t>
      </w:r>
      <w:r w:rsidR="007C67E2" w:rsidRPr="00BC0BE4">
        <w:rPr>
          <w:rFonts w:ascii="Verdana" w:hAnsi="Verdana"/>
          <w:sz w:val="20"/>
          <w:szCs w:val="20"/>
        </w:rPr>
        <w:t>diese Integrationen a</w:t>
      </w:r>
      <w:r w:rsidR="00394D64" w:rsidRPr="00BC0BE4">
        <w:rPr>
          <w:rFonts w:ascii="Verdana" w:hAnsi="Verdana"/>
          <w:sz w:val="20"/>
          <w:szCs w:val="20"/>
        </w:rPr>
        <w:t xml:space="preserve">uf </w:t>
      </w:r>
      <w:r w:rsidR="007C67E2" w:rsidRPr="00BC0BE4">
        <w:rPr>
          <w:rFonts w:ascii="Verdana" w:hAnsi="Verdana"/>
          <w:sz w:val="20"/>
          <w:szCs w:val="20"/>
        </w:rPr>
        <w:t xml:space="preserve">ERP-Profis </w:t>
      </w:r>
      <w:r w:rsidR="00CC35CB" w:rsidRPr="00BC0BE4">
        <w:rPr>
          <w:rFonts w:ascii="Verdana" w:hAnsi="Verdana"/>
          <w:sz w:val="20"/>
          <w:szCs w:val="20"/>
        </w:rPr>
        <w:t>mit</w:t>
      </w:r>
      <w:r w:rsidR="00394D64" w:rsidRPr="00BC0BE4">
        <w:rPr>
          <w:rFonts w:ascii="Verdana" w:hAnsi="Verdana"/>
          <w:sz w:val="20"/>
          <w:szCs w:val="20"/>
        </w:rPr>
        <w:t xml:space="preserve"> langjährige</w:t>
      </w:r>
      <w:r w:rsidR="00CC35CB" w:rsidRPr="00BC0BE4">
        <w:rPr>
          <w:rFonts w:ascii="Verdana" w:hAnsi="Verdana"/>
          <w:sz w:val="20"/>
          <w:szCs w:val="20"/>
        </w:rPr>
        <w:t>n</w:t>
      </w:r>
      <w:r w:rsidR="00394D64" w:rsidRPr="00BC0BE4">
        <w:rPr>
          <w:rFonts w:ascii="Verdana" w:hAnsi="Verdana"/>
          <w:sz w:val="20"/>
          <w:szCs w:val="20"/>
        </w:rPr>
        <w:t xml:space="preserve"> Erfahrungen aus zahlreichen Integrationsprojekten</w:t>
      </w:r>
      <w:r w:rsidR="00CC35CB" w:rsidRPr="00BC0BE4">
        <w:rPr>
          <w:rFonts w:ascii="Verdana" w:hAnsi="Verdana"/>
          <w:sz w:val="20"/>
          <w:szCs w:val="20"/>
        </w:rPr>
        <w:t xml:space="preserve"> zu setzen</w:t>
      </w:r>
      <w:r w:rsidR="00394D64" w:rsidRPr="00BC0BE4">
        <w:rPr>
          <w:rFonts w:ascii="Verdana" w:hAnsi="Verdana"/>
          <w:sz w:val="20"/>
          <w:szCs w:val="20"/>
        </w:rPr>
        <w:t>. „Das Know-how bei</w:t>
      </w:r>
      <w:r w:rsidR="006B6E83" w:rsidRPr="00BC0BE4">
        <w:rPr>
          <w:rFonts w:ascii="Verdana" w:hAnsi="Verdana"/>
          <w:sz w:val="20"/>
          <w:szCs w:val="20"/>
        </w:rPr>
        <w:t xml:space="preserve"> </w:t>
      </w:r>
      <w:r w:rsidR="002971A1">
        <w:rPr>
          <w:rFonts w:ascii="Verdana" w:hAnsi="Verdana"/>
          <w:sz w:val="20"/>
          <w:szCs w:val="20"/>
        </w:rPr>
        <w:t>I</w:t>
      </w:r>
      <w:r w:rsidR="006B6E83" w:rsidRPr="00BC0BE4">
        <w:rPr>
          <w:rFonts w:ascii="Verdana" w:hAnsi="Verdana"/>
          <w:sz w:val="20"/>
          <w:szCs w:val="20"/>
        </w:rPr>
        <w:t xml:space="preserve">t-motive </w:t>
      </w:r>
      <w:r w:rsidR="00394D64" w:rsidRPr="00BC0BE4">
        <w:rPr>
          <w:rFonts w:ascii="Verdana" w:hAnsi="Verdana"/>
          <w:sz w:val="20"/>
          <w:szCs w:val="20"/>
        </w:rPr>
        <w:t>ist enorm</w:t>
      </w:r>
      <w:r w:rsidR="00CC35CB" w:rsidRPr="00BC0BE4">
        <w:rPr>
          <w:rFonts w:ascii="Verdana" w:hAnsi="Verdana"/>
          <w:sz w:val="20"/>
          <w:szCs w:val="20"/>
        </w:rPr>
        <w:t>,</w:t>
      </w:r>
      <w:r w:rsidR="00394D64" w:rsidRPr="00BC0BE4">
        <w:rPr>
          <w:rFonts w:ascii="Verdana" w:hAnsi="Verdana"/>
          <w:sz w:val="20"/>
          <w:szCs w:val="20"/>
        </w:rPr>
        <w:t xml:space="preserve"> unsere Kunden profitieren von dieser Beratungsstärke“, </w:t>
      </w:r>
      <w:r w:rsidRPr="00BC0BE4">
        <w:rPr>
          <w:rFonts w:ascii="Verdana" w:hAnsi="Verdana"/>
          <w:sz w:val="20"/>
          <w:szCs w:val="20"/>
        </w:rPr>
        <w:t>sagt</w:t>
      </w:r>
      <w:r w:rsidR="00394D64" w:rsidRPr="00BC0BE4">
        <w:rPr>
          <w:rFonts w:ascii="Verdana" w:hAnsi="Verdana"/>
          <w:sz w:val="20"/>
          <w:szCs w:val="20"/>
        </w:rPr>
        <w:t xml:space="preserve"> Michel. „</w:t>
      </w:r>
      <w:r w:rsidR="003B724F">
        <w:rPr>
          <w:rFonts w:ascii="Verdana" w:hAnsi="Verdana"/>
          <w:sz w:val="20"/>
          <w:szCs w:val="20"/>
        </w:rPr>
        <w:t>Und ein zweites Mal profitieren sie, weil</w:t>
      </w:r>
      <w:r w:rsidR="00394D64" w:rsidRPr="00BC0BE4">
        <w:rPr>
          <w:rFonts w:ascii="Verdana" w:hAnsi="Verdana"/>
          <w:sz w:val="20"/>
          <w:szCs w:val="20"/>
        </w:rPr>
        <w:t xml:space="preserve"> wir uns mehr auf unsere Kernaufgaben konzentrieren und unsere Ressourcen für echte Engineering-Weiterentwicklungen nutzen</w:t>
      </w:r>
      <w:r w:rsidR="003B724F">
        <w:rPr>
          <w:rFonts w:ascii="Verdana" w:hAnsi="Verdana"/>
          <w:sz w:val="20"/>
          <w:szCs w:val="20"/>
        </w:rPr>
        <w:t xml:space="preserve"> können</w:t>
      </w:r>
      <w:r w:rsidR="00394D64" w:rsidRPr="00BC0BE4">
        <w:rPr>
          <w:rFonts w:ascii="Verdana" w:hAnsi="Verdana"/>
          <w:sz w:val="20"/>
          <w:szCs w:val="20"/>
        </w:rPr>
        <w:t>.</w:t>
      </w:r>
      <w:r w:rsidRPr="00BC0BE4">
        <w:rPr>
          <w:rFonts w:ascii="Verdana" w:hAnsi="Verdana"/>
          <w:sz w:val="20"/>
          <w:szCs w:val="20"/>
        </w:rPr>
        <w:t>“</w:t>
      </w:r>
      <w:r w:rsidR="000E60D7" w:rsidRPr="00BC0BE4">
        <w:rPr>
          <w:rFonts w:ascii="Verdana" w:hAnsi="Verdana"/>
          <w:sz w:val="20"/>
          <w:szCs w:val="20"/>
        </w:rPr>
        <w:t xml:space="preserve"> </w:t>
      </w:r>
    </w:p>
    <w:p w14:paraId="78921579" w14:textId="77777777" w:rsidR="00394D64" w:rsidRPr="00BC0BE4" w:rsidRDefault="00394D64" w:rsidP="007C67E2">
      <w:pPr>
        <w:spacing w:after="0"/>
        <w:rPr>
          <w:rFonts w:ascii="Verdana" w:hAnsi="Verdana"/>
          <w:sz w:val="20"/>
          <w:szCs w:val="20"/>
        </w:rPr>
      </w:pPr>
    </w:p>
    <w:p w14:paraId="174EB1A1" w14:textId="77777777" w:rsidR="00F41FAD" w:rsidRPr="00BC0BE4" w:rsidRDefault="00F41FAD" w:rsidP="007C67E2">
      <w:pPr>
        <w:spacing w:after="0"/>
        <w:rPr>
          <w:rFonts w:ascii="Verdana" w:hAnsi="Verdana"/>
          <w:b/>
          <w:sz w:val="20"/>
          <w:szCs w:val="20"/>
        </w:rPr>
      </w:pPr>
      <w:r w:rsidRPr="00BC0BE4">
        <w:rPr>
          <w:rFonts w:ascii="Verdana" w:hAnsi="Verdana"/>
          <w:b/>
          <w:sz w:val="20"/>
          <w:szCs w:val="20"/>
        </w:rPr>
        <w:t>Wertschöpfung steigern</w:t>
      </w:r>
    </w:p>
    <w:p w14:paraId="41012BE7" w14:textId="148EE231" w:rsidR="00F41FAD" w:rsidRPr="00CE05C8" w:rsidRDefault="00F41FAD" w:rsidP="007C67E2">
      <w:pPr>
        <w:spacing w:after="0"/>
        <w:rPr>
          <w:rFonts w:ascii="Verdana" w:hAnsi="Verdana"/>
          <w:sz w:val="20"/>
          <w:szCs w:val="20"/>
        </w:rPr>
      </w:pPr>
      <w:r w:rsidRPr="00BC0BE4">
        <w:rPr>
          <w:rFonts w:ascii="Verdana" w:hAnsi="Verdana"/>
          <w:sz w:val="20"/>
          <w:szCs w:val="20"/>
        </w:rPr>
        <w:t xml:space="preserve">„Die neue Partnerschaft mit Aucotec bündelt die Kompetenzen eines SAP-Partners und der modernen Engineering-Welt optimal“, sagt </w:t>
      </w:r>
      <w:r w:rsidR="002971A1">
        <w:rPr>
          <w:rFonts w:ascii="Verdana" w:hAnsi="Verdana"/>
          <w:sz w:val="20"/>
          <w:szCs w:val="20"/>
        </w:rPr>
        <w:t>I</w:t>
      </w:r>
      <w:r w:rsidR="00FB2D8F">
        <w:rPr>
          <w:rFonts w:ascii="Verdana" w:hAnsi="Verdana"/>
          <w:sz w:val="20"/>
          <w:szCs w:val="20"/>
        </w:rPr>
        <w:t>t-</w:t>
      </w:r>
      <w:r w:rsidR="006C4627" w:rsidRPr="00BC0BE4">
        <w:rPr>
          <w:rFonts w:ascii="Verdana" w:hAnsi="Verdana"/>
          <w:sz w:val="20"/>
          <w:szCs w:val="20"/>
        </w:rPr>
        <w:t>m</w:t>
      </w:r>
      <w:r w:rsidR="006B6E83" w:rsidRPr="00BC0BE4">
        <w:rPr>
          <w:rFonts w:ascii="Verdana" w:hAnsi="Verdana"/>
          <w:sz w:val="20"/>
          <w:szCs w:val="20"/>
        </w:rPr>
        <w:t>otive-Vorstand</w:t>
      </w:r>
      <w:r w:rsidR="00FB2D8F">
        <w:rPr>
          <w:rFonts w:ascii="Verdana" w:hAnsi="Verdana"/>
          <w:sz w:val="20"/>
          <w:szCs w:val="20"/>
        </w:rPr>
        <w:t xml:space="preserve"> Christop</w:t>
      </w:r>
      <w:r w:rsidR="004A102A">
        <w:rPr>
          <w:rFonts w:ascii="Verdana" w:hAnsi="Verdana"/>
          <w:sz w:val="20"/>
          <w:szCs w:val="20"/>
        </w:rPr>
        <w:t xml:space="preserve">h </w:t>
      </w:r>
      <w:r w:rsidRPr="00BC0BE4">
        <w:rPr>
          <w:rFonts w:ascii="Verdana" w:hAnsi="Verdana"/>
          <w:sz w:val="20"/>
          <w:szCs w:val="20"/>
        </w:rPr>
        <w:t xml:space="preserve">Tim Klose. „Ein wichtiges Ziel ist </w:t>
      </w:r>
      <w:r w:rsidR="00CC35CB" w:rsidRPr="00BC0BE4">
        <w:rPr>
          <w:rFonts w:ascii="Verdana" w:hAnsi="Verdana"/>
          <w:sz w:val="20"/>
          <w:szCs w:val="20"/>
        </w:rPr>
        <w:t>die</w:t>
      </w:r>
      <w:r w:rsidRPr="00BC0BE4">
        <w:rPr>
          <w:rFonts w:ascii="Verdana" w:hAnsi="Verdana"/>
          <w:sz w:val="20"/>
          <w:szCs w:val="20"/>
        </w:rPr>
        <w:t xml:space="preserve"> deutliche Wertschöpfungssteigerung durch die </w:t>
      </w:r>
      <w:r w:rsidR="00CC35CB" w:rsidRPr="00BC0BE4">
        <w:rPr>
          <w:rFonts w:ascii="Verdana" w:hAnsi="Verdana"/>
          <w:sz w:val="20"/>
          <w:szCs w:val="20"/>
        </w:rPr>
        <w:t>nahtlose</w:t>
      </w:r>
      <w:r w:rsidRPr="00BC0BE4">
        <w:rPr>
          <w:rFonts w:ascii="Verdana" w:hAnsi="Verdana"/>
          <w:sz w:val="20"/>
          <w:szCs w:val="20"/>
        </w:rPr>
        <w:t xml:space="preserve"> Verbindung des Engineerings mit den kaufmännischen Prozessen und Informationen.“ Ob SAP ERP oder SAP S4Hana, PTC Windchill oder andere ERP/PLM-Systeme: mit der neuen Lösung st</w:t>
      </w:r>
      <w:r w:rsidR="00581E8C" w:rsidRPr="00BC0BE4">
        <w:rPr>
          <w:rFonts w:ascii="Verdana" w:hAnsi="Verdana"/>
          <w:sz w:val="20"/>
          <w:szCs w:val="20"/>
        </w:rPr>
        <w:t>ehen</w:t>
      </w:r>
      <w:r w:rsidRPr="00BC0BE4">
        <w:rPr>
          <w:rFonts w:ascii="Verdana" w:hAnsi="Verdana"/>
          <w:sz w:val="20"/>
          <w:szCs w:val="20"/>
        </w:rPr>
        <w:t xml:space="preserve"> laut Klose alle Informationen bedien</w:t>
      </w:r>
      <w:r w:rsidR="0017755C">
        <w:rPr>
          <w:rFonts w:ascii="Verdana" w:hAnsi="Verdana"/>
          <w:sz w:val="20"/>
          <w:szCs w:val="20"/>
        </w:rPr>
        <w:t>ungs</w:t>
      </w:r>
      <w:r w:rsidRPr="00BC0BE4">
        <w:rPr>
          <w:rFonts w:ascii="Verdana" w:hAnsi="Verdana"/>
          <w:sz w:val="20"/>
          <w:szCs w:val="20"/>
        </w:rPr>
        <w:t>freundlich, konsistent und adhoc zur</w:t>
      </w:r>
      <w:r>
        <w:rPr>
          <w:rFonts w:ascii="Verdana" w:hAnsi="Verdana"/>
          <w:sz w:val="20"/>
          <w:szCs w:val="20"/>
        </w:rPr>
        <w:t xml:space="preserve"> Verfügung.</w:t>
      </w:r>
    </w:p>
    <w:p w14:paraId="30E40701" w14:textId="77777777" w:rsidR="00A46D13" w:rsidRDefault="00A46D13" w:rsidP="00C46BA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EC640CF" w14:textId="77777777" w:rsidR="00A46D13" w:rsidRDefault="00A46D1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1E0E9608" w14:textId="36ED75A0" w:rsidR="00B10412" w:rsidRPr="008F2973" w:rsidRDefault="008F2973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 w:rsidRPr="008F2973">
        <w:rPr>
          <w:rFonts w:ascii="Verdana" w:hAnsi="Verdana"/>
          <w:b/>
          <w:sz w:val="18"/>
          <w:szCs w:val="18"/>
        </w:rPr>
        <w:t>Links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Pr="008F2973">
        <w:rPr>
          <w:rFonts w:ascii="Verdana" w:hAnsi="Verdana"/>
          <w:b/>
          <w:sz w:val="18"/>
          <w:szCs w:val="18"/>
        </w:rPr>
        <w:t>:</w:t>
      </w:r>
    </w:p>
    <w:p w14:paraId="309E6D3A" w14:textId="6920C611" w:rsidR="008F2973" w:rsidRDefault="008F2973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651BC646" w14:textId="169D7B96" w:rsidR="00E003EE" w:rsidRDefault="00EF27C0" w:rsidP="00EF27C0">
      <w:pPr>
        <w:spacing w:after="0" w:line="276" w:lineRule="auto"/>
        <w:rPr>
          <w:rFonts w:ascii="Verdana" w:hAnsi="Verdana" w:cs="Draeger San"/>
          <w:color w:val="000000"/>
          <w:sz w:val="16"/>
          <w:szCs w:val="16"/>
        </w:rPr>
      </w:pPr>
      <w:r>
        <w:rPr>
          <w:rFonts w:ascii="Verdana" w:hAnsi="Verdana"/>
          <w:noProof/>
          <w:sz w:val="18"/>
          <w:szCs w:val="18"/>
        </w:rPr>
        <w:lastRenderedPageBreak/>
        <w:drawing>
          <wp:inline distT="0" distB="0" distL="0" distR="0" wp14:anchorId="233DEA09" wp14:editId="574972EC">
            <wp:extent cx="590550" cy="900588"/>
            <wp:effectExtent l="0" t="0" r="0" b="0"/>
            <wp:docPr id="6" name="Grafik 6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71" cy="938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102A">
        <w:rPr>
          <w:rFonts w:ascii="Verdana" w:hAnsi="Verdana" w:cs="Draeger San"/>
          <w:sz w:val="16"/>
          <w:szCs w:val="16"/>
        </w:rPr>
        <w:t xml:space="preserve"> </w:t>
      </w:r>
      <w:hyperlink r:id="rId10" w:history="1">
        <w:r w:rsidR="0017755C" w:rsidRPr="00494CE3">
          <w:rPr>
            <w:rStyle w:val="Hyperlink"/>
            <w:rFonts w:ascii="Verdana" w:hAnsi="Verdana" w:cs="Draeger San"/>
            <w:sz w:val="16"/>
            <w:szCs w:val="16"/>
          </w:rPr>
          <w:t>Eike Michel</w:t>
        </w:r>
      </w:hyperlink>
      <w:r w:rsidR="0017755C" w:rsidRPr="0017755C">
        <w:rPr>
          <w:rFonts w:ascii="Verdana" w:hAnsi="Verdana" w:cs="Draeger San"/>
          <w:sz w:val="16"/>
          <w:szCs w:val="16"/>
        </w:rPr>
        <w:t>, Leiter Research &amp; Development sowie IT Operations</w:t>
      </w:r>
      <w:r w:rsidR="008B6F2D" w:rsidRPr="0017755C">
        <w:rPr>
          <w:rFonts w:ascii="Verdana" w:hAnsi="Verdana" w:cs="Draeger San"/>
          <w:sz w:val="16"/>
          <w:szCs w:val="16"/>
        </w:rPr>
        <w:t xml:space="preserve"> </w:t>
      </w:r>
      <w:r w:rsidR="0017755C" w:rsidRPr="0017755C">
        <w:rPr>
          <w:rFonts w:ascii="Verdana" w:hAnsi="Verdana" w:cs="Draeger San"/>
          <w:sz w:val="16"/>
          <w:szCs w:val="16"/>
        </w:rPr>
        <w:t>bei Au</w:t>
      </w:r>
      <w:r w:rsidR="0017755C">
        <w:rPr>
          <w:rFonts w:ascii="Verdana" w:hAnsi="Verdana" w:cs="Draeger San"/>
          <w:sz w:val="16"/>
          <w:szCs w:val="16"/>
        </w:rPr>
        <w:t xml:space="preserve">cotec </w:t>
      </w:r>
      <w:r w:rsidR="008B6F2D" w:rsidRPr="0017755C"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35FEA18A" w14:textId="1E55E73E" w:rsidR="00EF27C0" w:rsidRDefault="00EF27C0" w:rsidP="00EF27C0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094EDA5" w14:textId="77777777" w:rsidR="00EF27C0" w:rsidRDefault="00EF27C0" w:rsidP="00EF27C0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E8747C2" w14:textId="7CC2493E" w:rsidR="0017755C" w:rsidRDefault="00EF27C0" w:rsidP="00EF27C0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7893980F" wp14:editId="3FBB97C3">
            <wp:extent cx="603250" cy="904875"/>
            <wp:effectExtent l="0" t="0" r="6350" b="9525"/>
            <wp:docPr id="8" name="Grafik 8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80" cy="9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102A">
        <w:rPr>
          <w:rFonts w:ascii="Verdana" w:hAnsi="Verdana"/>
          <w:sz w:val="16"/>
          <w:szCs w:val="16"/>
        </w:rPr>
        <w:t xml:space="preserve"> </w:t>
      </w:r>
      <w:hyperlink r:id="rId13" w:history="1">
        <w:r w:rsidR="0017755C" w:rsidRPr="00494CE3">
          <w:rPr>
            <w:rStyle w:val="Hyperlink"/>
            <w:rFonts w:ascii="Verdana" w:hAnsi="Verdana" w:cstheme="minorBidi"/>
            <w:sz w:val="16"/>
            <w:szCs w:val="16"/>
          </w:rPr>
          <w:t>Ch</w:t>
        </w:r>
        <w:r w:rsidR="00424C66">
          <w:rPr>
            <w:rStyle w:val="Hyperlink"/>
            <w:rFonts w:ascii="Verdana" w:hAnsi="Verdana" w:cstheme="minorBidi"/>
            <w:sz w:val="16"/>
            <w:szCs w:val="16"/>
          </w:rPr>
          <w:t>r</w:t>
        </w:r>
        <w:r w:rsidR="0017755C" w:rsidRPr="00494CE3">
          <w:rPr>
            <w:rStyle w:val="Hyperlink"/>
            <w:rFonts w:ascii="Verdana" w:hAnsi="Verdana" w:cstheme="minorBidi"/>
            <w:sz w:val="16"/>
            <w:szCs w:val="16"/>
          </w:rPr>
          <w:t>istoph</w:t>
        </w:r>
        <w:r w:rsidR="004A102A">
          <w:rPr>
            <w:rStyle w:val="Hyperlink"/>
            <w:rFonts w:ascii="Verdana" w:hAnsi="Verdana" w:cstheme="minorBidi"/>
            <w:sz w:val="16"/>
            <w:szCs w:val="16"/>
          </w:rPr>
          <w:t xml:space="preserve"> </w:t>
        </w:r>
        <w:r w:rsidR="0017755C" w:rsidRPr="00494CE3">
          <w:rPr>
            <w:rStyle w:val="Hyperlink"/>
            <w:rFonts w:ascii="Verdana" w:hAnsi="Verdana" w:cstheme="minorBidi"/>
            <w:sz w:val="16"/>
            <w:szCs w:val="16"/>
          </w:rPr>
          <w:t>Tim Klose</w:t>
        </w:r>
      </w:hyperlink>
      <w:r w:rsidR="0017755C">
        <w:rPr>
          <w:rFonts w:ascii="Verdana" w:hAnsi="Verdana"/>
          <w:sz w:val="16"/>
          <w:szCs w:val="16"/>
        </w:rPr>
        <w:t xml:space="preserve">, Vorstand bei der It-motive AG </w:t>
      </w:r>
      <w:r w:rsidR="0017755C" w:rsidRPr="00596B2A">
        <w:rPr>
          <w:rFonts w:ascii="Verdana" w:hAnsi="Verdana"/>
          <w:sz w:val="16"/>
          <w:szCs w:val="16"/>
        </w:rPr>
        <w:t>(</w:t>
      </w:r>
      <w:r w:rsidR="0017755C" w:rsidRPr="00596B2A">
        <w:rPr>
          <w:rFonts w:ascii="Verdana" w:hAnsi="Verdana" w:cs="Draeger San"/>
          <w:sz w:val="16"/>
          <w:szCs w:val="16"/>
        </w:rPr>
        <w:t>© it-motive AG)</w:t>
      </w:r>
    </w:p>
    <w:p w14:paraId="5454BF0B" w14:textId="0917DE35" w:rsidR="005F6ACC" w:rsidRDefault="005F6ACC" w:rsidP="00EF27C0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3B452D2" w14:textId="77777777" w:rsidR="00EF27C0" w:rsidRDefault="00EF27C0" w:rsidP="00EF27C0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5E086EC" w14:textId="1A973C60" w:rsidR="008B6F2D" w:rsidRPr="008B6F2D" w:rsidRDefault="00EF27C0" w:rsidP="00EF27C0">
      <w:pPr>
        <w:spacing w:after="0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51731BB1" wp14:editId="4C5724D4">
            <wp:extent cx="1222343" cy="781050"/>
            <wp:effectExtent l="0" t="0" r="0" b="0"/>
            <wp:docPr id="12" name="Grafik 1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474" cy="80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102A">
        <w:rPr>
          <w:rFonts w:ascii="Verdana" w:hAnsi="Verdana"/>
          <w:sz w:val="16"/>
          <w:szCs w:val="16"/>
        </w:rPr>
        <w:t xml:space="preserve"> </w:t>
      </w:r>
      <w:r w:rsidR="00D33C0C" w:rsidRPr="00596B2A">
        <w:rPr>
          <w:rFonts w:ascii="Verdana" w:hAnsi="Verdana"/>
          <w:sz w:val="16"/>
          <w:szCs w:val="16"/>
        </w:rPr>
        <w:t>Schnittstellen</w:t>
      </w:r>
      <w:r w:rsidR="00596B2A">
        <w:rPr>
          <w:rFonts w:ascii="Verdana" w:hAnsi="Verdana"/>
          <w:sz w:val="16"/>
          <w:szCs w:val="16"/>
        </w:rPr>
        <w:t>-</w:t>
      </w:r>
      <w:r w:rsidR="00D33C0C" w:rsidRPr="00596B2A">
        <w:rPr>
          <w:rFonts w:ascii="Verdana" w:hAnsi="Verdana"/>
          <w:sz w:val="16"/>
          <w:szCs w:val="16"/>
        </w:rPr>
        <w:t xml:space="preserve">Monitoring über das webbasierte </w:t>
      </w:r>
      <w:hyperlink r:id="rId16" w:history="1">
        <w:r w:rsidR="00D33C0C" w:rsidRPr="00494CE3">
          <w:rPr>
            <w:rStyle w:val="Hyperlink"/>
            <w:rFonts w:ascii="Verdana" w:hAnsi="Verdana" w:cstheme="minorBidi"/>
            <w:sz w:val="16"/>
            <w:szCs w:val="16"/>
          </w:rPr>
          <w:t>IMAP</w:t>
        </w:r>
        <w:r w:rsidR="0017755C" w:rsidRPr="00494CE3">
          <w:rPr>
            <w:rStyle w:val="Hyperlink"/>
            <w:rFonts w:ascii="Verdana" w:hAnsi="Verdana" w:cstheme="minorBidi"/>
            <w:sz w:val="16"/>
            <w:szCs w:val="16"/>
          </w:rPr>
          <w:t>-</w:t>
        </w:r>
        <w:r w:rsidR="00D33C0C" w:rsidRPr="00494CE3">
          <w:rPr>
            <w:rStyle w:val="Hyperlink"/>
            <w:rFonts w:ascii="Verdana" w:hAnsi="Verdana" w:cstheme="minorBidi"/>
            <w:sz w:val="16"/>
            <w:szCs w:val="16"/>
          </w:rPr>
          <w:t>Cockpit</w:t>
        </w:r>
      </w:hyperlink>
      <w:r w:rsidR="00596B2A">
        <w:rPr>
          <w:rFonts w:ascii="Verdana" w:hAnsi="Verdana"/>
          <w:sz w:val="16"/>
          <w:szCs w:val="16"/>
        </w:rPr>
        <w:t xml:space="preserve"> </w:t>
      </w:r>
      <w:r w:rsidR="00596B2A" w:rsidRPr="00596B2A">
        <w:rPr>
          <w:rFonts w:ascii="Verdana" w:hAnsi="Verdana"/>
          <w:sz w:val="16"/>
          <w:szCs w:val="16"/>
        </w:rPr>
        <w:t>(</w:t>
      </w:r>
      <w:r w:rsidR="008B6F2D" w:rsidRPr="00596B2A">
        <w:rPr>
          <w:rFonts w:ascii="Verdana" w:hAnsi="Verdana" w:cs="Draeger San"/>
          <w:sz w:val="16"/>
          <w:szCs w:val="16"/>
        </w:rPr>
        <w:t xml:space="preserve">© </w:t>
      </w:r>
      <w:r w:rsidR="00596B2A" w:rsidRPr="00596B2A">
        <w:rPr>
          <w:rFonts w:ascii="Verdana" w:hAnsi="Verdana" w:cs="Draeger San"/>
          <w:sz w:val="16"/>
          <w:szCs w:val="16"/>
        </w:rPr>
        <w:t>it-motive AG)</w:t>
      </w:r>
    </w:p>
    <w:p w14:paraId="61A4B970" w14:textId="39FD526D" w:rsidR="008B6F2D" w:rsidRDefault="008B6F2D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465003ED" w14:textId="06B37D42" w:rsidR="00EF27C0" w:rsidRDefault="00EF27C0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2AD679CF" w14:textId="77777777" w:rsidR="00EF27C0" w:rsidRDefault="00EF27C0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076AF640" w14:textId="77777777" w:rsidR="008B6F2D" w:rsidRDefault="00972C4E" w:rsidP="00C46BA4">
      <w:pPr>
        <w:spacing w:after="0" w:line="240" w:lineRule="auto"/>
        <w:rPr>
          <w:rFonts w:ascii="Verdana" w:hAnsi="Verdana"/>
          <w:sz w:val="16"/>
          <w:szCs w:val="16"/>
        </w:rPr>
      </w:pPr>
      <w:bookmarkStart w:id="5" w:name="_Hlk4600660"/>
      <w:r>
        <w:rPr>
          <w:rFonts w:ascii="Verdana" w:hAnsi="Verdana"/>
          <w:sz w:val="16"/>
          <w:szCs w:val="16"/>
        </w:rPr>
        <w:t>*</w:t>
      </w:r>
      <w:r w:rsidR="008F2973">
        <w:rPr>
          <w:rFonts w:ascii="Verdana" w:hAnsi="Verdana"/>
          <w:sz w:val="16"/>
          <w:szCs w:val="16"/>
        </w:rPr>
        <w:t>Diese Bilder s</w:t>
      </w:r>
      <w:r w:rsidR="003A1E0C">
        <w:rPr>
          <w:rFonts w:ascii="Verdana" w:hAnsi="Verdana"/>
          <w:sz w:val="16"/>
          <w:szCs w:val="16"/>
        </w:rPr>
        <w:t xml:space="preserve">ind durch Copyright geschützt. </w:t>
      </w:r>
      <w:r w:rsidR="00493131" w:rsidRPr="00CF3642">
        <w:rPr>
          <w:rFonts w:ascii="Verdana" w:hAnsi="Verdana"/>
          <w:sz w:val="16"/>
          <w:szCs w:val="16"/>
        </w:rPr>
        <w:t xml:space="preserve">Die kostenfreie redaktionelle Nutzung ist im Zusammenhang mit dieser Pressemitteilung </w:t>
      </w:r>
      <w:r w:rsidR="00BE403A">
        <w:rPr>
          <w:rFonts w:ascii="Verdana" w:hAnsi="Verdana"/>
          <w:sz w:val="16"/>
          <w:szCs w:val="16"/>
        </w:rPr>
        <w:t>erlaubt</w:t>
      </w:r>
      <w:r w:rsidR="00493131" w:rsidRPr="00CF3642">
        <w:rPr>
          <w:rFonts w:ascii="Verdana" w:hAnsi="Verdana"/>
          <w:sz w:val="16"/>
          <w:szCs w:val="16"/>
        </w:rPr>
        <w:t>. Ansonsten unterliegen die Fotos den Bestimmunge</w:t>
      </w:r>
      <w:r w:rsidR="00493131">
        <w:rPr>
          <w:rFonts w:ascii="Verdana" w:hAnsi="Verdana"/>
          <w:sz w:val="16"/>
          <w:szCs w:val="16"/>
        </w:rPr>
        <w:t>n der jeweiligen Rechteinhaber.</w:t>
      </w:r>
    </w:p>
    <w:p w14:paraId="2D75B2B1" w14:textId="77777777"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bookmarkEnd w:id="5"/>
    <w:p w14:paraId="6A15C8A0" w14:textId="77777777"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29D4E223" w14:textId="77777777" w:rsidR="0017755C" w:rsidRDefault="0017755C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40F584CB" w14:textId="02EA45DB" w:rsidR="0017755C" w:rsidRDefault="0017755C" w:rsidP="0017755C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___________________________________________________________________________________________</w:t>
      </w:r>
    </w:p>
    <w:p w14:paraId="332B4AF2" w14:textId="4FB34661" w:rsidR="003C6583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7B102A">
        <w:rPr>
          <w:rFonts w:ascii="Verdana" w:hAnsi="Verdana"/>
          <w:sz w:val="16"/>
          <w:szCs w:val="16"/>
        </w:rPr>
        <w:t xml:space="preserve">Die </w:t>
      </w:r>
      <w:hyperlink r:id="rId17" w:history="1">
        <w:r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Aucotec AG</w:t>
        </w:r>
      </w:hyperlink>
      <w:r w:rsidRPr="00B10412">
        <w:rPr>
          <w:rFonts w:ascii="Verdana" w:hAnsi="Verdana"/>
          <w:sz w:val="16"/>
          <w:szCs w:val="16"/>
        </w:rPr>
        <w:t xml:space="preserve"> entwickelt Engineering</w:t>
      </w:r>
      <w:r w:rsidR="003E467A">
        <w:rPr>
          <w:rFonts w:ascii="Verdana" w:hAnsi="Verdana"/>
          <w:sz w:val="16"/>
          <w:szCs w:val="16"/>
        </w:rPr>
        <w:t>-</w:t>
      </w:r>
      <w:r w:rsidRPr="00B10412">
        <w:rPr>
          <w:rFonts w:ascii="Verdana" w:hAnsi="Verdana"/>
          <w:sz w:val="16"/>
          <w:szCs w:val="16"/>
        </w:rPr>
        <w:t>Software für den gesamten Lebenszyklus von Maschinen, Anlagen und mobilen Systemen – mit mehr als 30 Jahren Erfahrung. Die Lösungen reichen vom Fließbild über die Leit- und Elektrotechnik in Großanlagen bis zum modularen Bordnetz in der Automobilindustrie. Aucotec-Softw</w:t>
      </w:r>
      <w:r w:rsidR="00E713FE">
        <w:rPr>
          <w:rFonts w:ascii="Verdana" w:hAnsi="Verdana"/>
          <w:sz w:val="16"/>
          <w:szCs w:val="16"/>
        </w:rPr>
        <w:t xml:space="preserve">are ist weltweit im Einsatz. Zu Aucotec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</w:p>
    <w:p w14:paraId="1EE6E36F" w14:textId="77777777" w:rsidR="00AA5895" w:rsidRDefault="00AA5895" w:rsidP="002B2D28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3303415" w14:textId="57DEBE97" w:rsidR="0017755C" w:rsidRDefault="00133F14" w:rsidP="002B2D28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Eine Kernkompetenz der</w:t>
      </w:r>
      <w:r w:rsidR="002162E8" w:rsidRPr="002162E8">
        <w:rPr>
          <w:rFonts w:ascii="Verdana" w:hAnsi="Verdana"/>
          <w:sz w:val="16"/>
          <w:szCs w:val="16"/>
        </w:rPr>
        <w:t xml:space="preserve"> </w:t>
      </w:r>
      <w:hyperlink r:id="rId18" w:history="1">
        <w:r w:rsidR="002162E8"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I</w:t>
        </w:r>
        <w:r w:rsidR="004D20E9"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t</w:t>
        </w:r>
        <w:r w:rsidR="002162E8"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-</w:t>
        </w:r>
        <w:r w:rsidR="006C4627"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m</w:t>
        </w:r>
        <w:r w:rsidR="002162E8" w:rsidRPr="007B102A">
          <w:rPr>
            <w:rStyle w:val="Hyperlink"/>
            <w:rFonts w:ascii="Verdana" w:hAnsi="Verdana" w:cstheme="minorBidi"/>
            <w:b/>
            <w:sz w:val="16"/>
            <w:szCs w:val="16"/>
          </w:rPr>
          <w:t>otive AG</w:t>
        </w:r>
      </w:hyperlink>
      <w:r>
        <w:rPr>
          <w:rFonts w:ascii="Verdana" w:hAnsi="Verdana"/>
          <w:b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t>ist</w:t>
      </w:r>
      <w:r w:rsidR="00AA5895" w:rsidRPr="002162E8">
        <w:rPr>
          <w:rFonts w:ascii="Verdana" w:hAnsi="Verdana"/>
          <w:sz w:val="16"/>
          <w:szCs w:val="16"/>
        </w:rPr>
        <w:t xml:space="preserve"> die </w:t>
      </w:r>
      <w:r w:rsidR="00577415">
        <w:rPr>
          <w:rFonts w:ascii="Verdana" w:hAnsi="Verdana"/>
          <w:sz w:val="16"/>
          <w:szCs w:val="16"/>
        </w:rPr>
        <w:t>Lösungs-</w:t>
      </w:r>
      <w:r w:rsidR="00AA5895" w:rsidRPr="002162E8">
        <w:rPr>
          <w:rFonts w:ascii="Verdana" w:hAnsi="Verdana"/>
          <w:sz w:val="16"/>
          <w:szCs w:val="16"/>
        </w:rPr>
        <w:t xml:space="preserve">Entwicklung </w:t>
      </w:r>
      <w:r w:rsidR="00577415">
        <w:rPr>
          <w:rFonts w:ascii="Verdana" w:hAnsi="Verdana"/>
          <w:sz w:val="16"/>
          <w:szCs w:val="16"/>
        </w:rPr>
        <w:t>für die</w:t>
      </w:r>
      <w:r w:rsidR="00AA5895" w:rsidRPr="002162E8">
        <w:rPr>
          <w:rFonts w:ascii="Verdana" w:hAnsi="Verdana"/>
          <w:sz w:val="16"/>
          <w:szCs w:val="16"/>
        </w:rPr>
        <w:t xml:space="preserve"> Beschaffungs-, Fertigungs- und Vertriebslogistik,</w:t>
      </w:r>
      <w:r w:rsidR="00577415">
        <w:rPr>
          <w:rFonts w:ascii="Verdana" w:hAnsi="Verdana"/>
          <w:sz w:val="16"/>
          <w:szCs w:val="16"/>
        </w:rPr>
        <w:t xml:space="preserve"> für</w:t>
      </w:r>
      <w:r w:rsidR="004853FE">
        <w:rPr>
          <w:rFonts w:ascii="Verdana" w:hAnsi="Verdana"/>
          <w:sz w:val="16"/>
          <w:szCs w:val="16"/>
        </w:rPr>
        <w:t xml:space="preserve"> </w:t>
      </w:r>
      <w:r w:rsidR="00AA5895" w:rsidRPr="002162E8">
        <w:rPr>
          <w:rFonts w:ascii="Verdana" w:hAnsi="Verdana"/>
          <w:sz w:val="16"/>
          <w:szCs w:val="16"/>
        </w:rPr>
        <w:t xml:space="preserve">Variantenmanagement </w:t>
      </w:r>
      <w:r w:rsidR="00577415">
        <w:rPr>
          <w:rFonts w:ascii="Verdana" w:hAnsi="Verdana"/>
          <w:sz w:val="16"/>
          <w:szCs w:val="16"/>
        </w:rPr>
        <w:t xml:space="preserve">sowie </w:t>
      </w:r>
      <w:r w:rsidR="004853FE">
        <w:rPr>
          <w:rFonts w:ascii="Verdana" w:hAnsi="Verdana"/>
          <w:sz w:val="16"/>
          <w:szCs w:val="16"/>
        </w:rPr>
        <w:t>das</w:t>
      </w:r>
      <w:r w:rsidR="00AA5895" w:rsidRPr="002162E8">
        <w:rPr>
          <w:rFonts w:ascii="Verdana" w:hAnsi="Verdana"/>
          <w:sz w:val="16"/>
          <w:szCs w:val="16"/>
        </w:rPr>
        <w:t xml:space="preserve"> in</w:t>
      </w:r>
      <w:r w:rsidR="004853FE">
        <w:rPr>
          <w:rFonts w:ascii="Verdana" w:hAnsi="Verdana"/>
          <w:sz w:val="16"/>
          <w:szCs w:val="16"/>
        </w:rPr>
        <w:t>-</w:t>
      </w:r>
      <w:r w:rsidR="00AA5895" w:rsidRPr="002162E8">
        <w:rPr>
          <w:rFonts w:ascii="Verdana" w:hAnsi="Verdana"/>
          <w:sz w:val="16"/>
          <w:szCs w:val="16"/>
        </w:rPr>
        <w:t xml:space="preserve"> und externe Rechnungswesen. </w:t>
      </w:r>
      <w:r w:rsidR="004853FE">
        <w:rPr>
          <w:rFonts w:ascii="Verdana" w:hAnsi="Verdana"/>
          <w:sz w:val="16"/>
          <w:szCs w:val="16"/>
        </w:rPr>
        <w:t>Dazu gehören P</w:t>
      </w:r>
      <w:r w:rsidR="00577415">
        <w:rPr>
          <w:rFonts w:ascii="Verdana" w:hAnsi="Verdana"/>
          <w:sz w:val="16"/>
          <w:szCs w:val="16"/>
        </w:rPr>
        <w:t>r</w:t>
      </w:r>
      <w:r w:rsidR="004853FE">
        <w:rPr>
          <w:rFonts w:ascii="Verdana" w:hAnsi="Verdana"/>
          <w:sz w:val="16"/>
          <w:szCs w:val="16"/>
        </w:rPr>
        <w:t xml:space="preserve">ozessberatung, </w:t>
      </w:r>
      <w:r w:rsidR="004853FE" w:rsidRPr="00133F14">
        <w:rPr>
          <w:rFonts w:ascii="Verdana" w:hAnsi="Verdana"/>
          <w:sz w:val="16"/>
          <w:szCs w:val="16"/>
        </w:rPr>
        <w:t xml:space="preserve">Konzeption, Entwicklung, Support und Vertrieb von Produkten </w:t>
      </w:r>
      <w:r>
        <w:rPr>
          <w:rFonts w:ascii="Verdana" w:hAnsi="Verdana"/>
          <w:sz w:val="16"/>
          <w:szCs w:val="16"/>
        </w:rPr>
        <w:t>und</w:t>
      </w:r>
      <w:r w:rsidR="004853FE" w:rsidRPr="00133F14">
        <w:rPr>
          <w:rFonts w:ascii="Verdana" w:hAnsi="Verdana"/>
          <w:sz w:val="16"/>
          <w:szCs w:val="16"/>
        </w:rPr>
        <w:t xml:space="preserve"> maßgeschneiderte</w:t>
      </w:r>
      <w:r w:rsidRPr="00133F14">
        <w:rPr>
          <w:rFonts w:ascii="Verdana" w:hAnsi="Verdana"/>
          <w:sz w:val="16"/>
          <w:szCs w:val="16"/>
        </w:rPr>
        <w:t>n</w:t>
      </w:r>
      <w:r w:rsidR="004853FE" w:rsidRPr="00133F14">
        <w:rPr>
          <w:rFonts w:ascii="Verdana" w:hAnsi="Verdana"/>
          <w:sz w:val="16"/>
          <w:szCs w:val="16"/>
        </w:rPr>
        <w:t xml:space="preserve"> SAP-Lösungen. </w:t>
      </w:r>
      <w:r w:rsidR="005B6404" w:rsidRPr="00133F14">
        <w:rPr>
          <w:rFonts w:ascii="Verdana" w:hAnsi="Verdana"/>
          <w:sz w:val="16"/>
          <w:szCs w:val="16"/>
        </w:rPr>
        <w:t>I</w:t>
      </w:r>
      <w:r w:rsidR="004D20E9">
        <w:rPr>
          <w:rFonts w:ascii="Verdana" w:hAnsi="Verdana"/>
          <w:sz w:val="16"/>
          <w:szCs w:val="16"/>
        </w:rPr>
        <w:t>t</w:t>
      </w:r>
      <w:r w:rsidR="005B6404" w:rsidRPr="00133F14">
        <w:rPr>
          <w:rFonts w:ascii="Verdana" w:hAnsi="Verdana"/>
          <w:sz w:val="16"/>
          <w:szCs w:val="16"/>
        </w:rPr>
        <w:t xml:space="preserve">-motive </w:t>
      </w:r>
      <w:r w:rsidR="004853FE" w:rsidRPr="00133F14">
        <w:rPr>
          <w:rFonts w:ascii="Verdana" w:hAnsi="Verdana"/>
          <w:sz w:val="16"/>
          <w:szCs w:val="16"/>
        </w:rPr>
        <w:t xml:space="preserve">unterstützt </w:t>
      </w:r>
      <w:r w:rsidR="00577415" w:rsidRPr="00133F14">
        <w:rPr>
          <w:rFonts w:ascii="Verdana" w:hAnsi="Verdana"/>
          <w:sz w:val="16"/>
          <w:szCs w:val="16"/>
        </w:rPr>
        <w:t xml:space="preserve">auch </w:t>
      </w:r>
      <w:r w:rsidR="005B6404" w:rsidRPr="00133F14">
        <w:rPr>
          <w:rFonts w:ascii="Verdana" w:hAnsi="Verdana"/>
          <w:sz w:val="16"/>
          <w:szCs w:val="16"/>
        </w:rPr>
        <w:t>bei der Einführung von SAP-Lösungen</w:t>
      </w:r>
      <w:r w:rsidR="005B6404" w:rsidRPr="005B6404">
        <w:rPr>
          <w:rFonts w:ascii="Verdana" w:hAnsi="Verdana"/>
          <w:sz w:val="16"/>
          <w:szCs w:val="16"/>
        </w:rPr>
        <w:t xml:space="preserve">, im Bereich Business Intelligence, ERP und APO sowie mit gezielten Prozessoptimierungen. </w:t>
      </w:r>
      <w:r w:rsidR="004853FE">
        <w:rPr>
          <w:rFonts w:ascii="Verdana" w:hAnsi="Verdana"/>
          <w:sz w:val="16"/>
          <w:szCs w:val="16"/>
        </w:rPr>
        <w:t>Neben der Zentrale in Duisburg ist I</w:t>
      </w:r>
      <w:r w:rsidR="004D20E9">
        <w:rPr>
          <w:rFonts w:ascii="Verdana" w:hAnsi="Verdana"/>
          <w:sz w:val="16"/>
          <w:szCs w:val="16"/>
        </w:rPr>
        <w:t>t</w:t>
      </w:r>
      <w:r w:rsidR="004853FE">
        <w:rPr>
          <w:rFonts w:ascii="Verdana" w:hAnsi="Verdana"/>
          <w:sz w:val="16"/>
          <w:szCs w:val="16"/>
        </w:rPr>
        <w:t xml:space="preserve">-motive in </w:t>
      </w:r>
      <w:r w:rsidR="00577415">
        <w:rPr>
          <w:rFonts w:ascii="Verdana" w:hAnsi="Verdana"/>
          <w:sz w:val="16"/>
          <w:szCs w:val="16"/>
        </w:rPr>
        <w:t>Dortmund, Bielefeld und Stuttgart vertreten</w:t>
      </w:r>
      <w:r w:rsidR="00701E2F">
        <w:rPr>
          <w:rFonts w:ascii="Verdana" w:hAnsi="Verdana"/>
          <w:sz w:val="16"/>
          <w:szCs w:val="16"/>
        </w:rPr>
        <w:t>. Ihr Fokus liegt auf den</w:t>
      </w:r>
      <w:r w:rsidR="00577415">
        <w:rPr>
          <w:rFonts w:ascii="Verdana" w:hAnsi="Verdana"/>
          <w:sz w:val="16"/>
          <w:szCs w:val="16"/>
        </w:rPr>
        <w:t xml:space="preserve"> Branchen </w:t>
      </w:r>
      <w:r w:rsidR="00577415" w:rsidRPr="00577415">
        <w:rPr>
          <w:rFonts w:ascii="Verdana" w:hAnsi="Verdana"/>
          <w:sz w:val="16"/>
          <w:szCs w:val="16"/>
        </w:rPr>
        <w:t xml:space="preserve">Automotive, </w:t>
      </w:r>
      <w:r w:rsidR="00701E2F">
        <w:rPr>
          <w:rFonts w:ascii="Verdana" w:hAnsi="Verdana"/>
          <w:sz w:val="16"/>
          <w:szCs w:val="16"/>
        </w:rPr>
        <w:t xml:space="preserve">Logistik, </w:t>
      </w:r>
      <w:r w:rsidR="00577415" w:rsidRPr="00577415">
        <w:rPr>
          <w:rFonts w:ascii="Verdana" w:hAnsi="Verdana"/>
          <w:sz w:val="16"/>
          <w:szCs w:val="16"/>
        </w:rPr>
        <w:t>Maschinenbau, Stahl-, Fertigungs-</w:t>
      </w:r>
      <w:r>
        <w:rPr>
          <w:rFonts w:ascii="Verdana" w:hAnsi="Verdana"/>
          <w:sz w:val="16"/>
          <w:szCs w:val="16"/>
        </w:rPr>
        <w:t>, Grundstoff-</w:t>
      </w:r>
      <w:r w:rsidR="00701E2F">
        <w:rPr>
          <w:rFonts w:ascii="Verdana" w:hAnsi="Verdana"/>
          <w:sz w:val="16"/>
          <w:szCs w:val="16"/>
        </w:rPr>
        <w:t>,</w:t>
      </w:r>
      <w:r>
        <w:rPr>
          <w:rFonts w:ascii="Verdana" w:hAnsi="Verdana"/>
          <w:sz w:val="16"/>
          <w:szCs w:val="16"/>
        </w:rPr>
        <w:t xml:space="preserve"> Chemie</w:t>
      </w:r>
      <w:r w:rsidR="00701E2F">
        <w:rPr>
          <w:rFonts w:ascii="Verdana" w:hAnsi="Verdana"/>
          <w:sz w:val="16"/>
          <w:szCs w:val="16"/>
        </w:rPr>
        <w:t>- und Pharma</w:t>
      </w:r>
      <w:r w:rsidR="00577415" w:rsidRPr="00577415">
        <w:rPr>
          <w:rFonts w:ascii="Verdana" w:hAnsi="Verdana"/>
          <w:sz w:val="16"/>
          <w:szCs w:val="16"/>
        </w:rPr>
        <w:t>industrie</w:t>
      </w:r>
      <w:r w:rsidR="00577415" w:rsidRPr="00133F14">
        <w:rPr>
          <w:rFonts w:ascii="Verdana" w:hAnsi="Verdana"/>
          <w:sz w:val="16"/>
          <w:szCs w:val="16"/>
        </w:rPr>
        <w:t>.</w:t>
      </w:r>
    </w:p>
    <w:p w14:paraId="2497B23D" w14:textId="6A9D86A7" w:rsidR="0017755C" w:rsidRDefault="0017755C" w:rsidP="002B2D28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F75F865" w14:textId="77777777" w:rsidR="0017755C" w:rsidRDefault="0017755C" w:rsidP="0017755C">
      <w:r>
        <w:rPr>
          <w:rFonts w:ascii="Verdana" w:hAnsi="Verdana"/>
          <w:sz w:val="16"/>
          <w:szCs w:val="16"/>
        </w:rPr>
        <w:t>___________________________________________________________________________________________</w:t>
      </w:r>
    </w:p>
    <w:p w14:paraId="3843B339" w14:textId="183F6388" w:rsidR="0017755C" w:rsidRDefault="0017755C" w:rsidP="002B2D28">
      <w:pPr>
        <w:spacing w:after="0" w:line="240" w:lineRule="auto"/>
        <w:rPr>
          <w:rFonts w:ascii="Verdana" w:hAnsi="Verdana"/>
          <w:sz w:val="16"/>
          <w:szCs w:val="16"/>
        </w:rPr>
      </w:pPr>
    </w:p>
    <w:p w14:paraId="02DA3EB5" w14:textId="77777777" w:rsidR="0017755C" w:rsidRDefault="0017755C" w:rsidP="0017755C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40C177F" w14:textId="74B29A66" w:rsidR="0017755C" w:rsidRPr="00B10412" w:rsidRDefault="0017755C" w:rsidP="0017755C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14:paraId="2EEE2FA4" w14:textId="1EE1463F" w:rsidR="0017755C" w:rsidRPr="00B10412" w:rsidRDefault="0017755C" w:rsidP="0017755C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>
        <w:rPr>
          <w:rFonts w:ascii="Verdana" w:hAnsi="Verdana"/>
          <w:sz w:val="16"/>
          <w:szCs w:val="16"/>
        </w:rPr>
        <w:t xml:space="preserve">, </w:t>
      </w:r>
      <w:hyperlink r:id="rId19" w:history="1">
        <w:r w:rsidRPr="007B102A">
          <w:rPr>
            <w:rStyle w:val="Hyperlink"/>
            <w:rFonts w:ascii="Verdana" w:hAnsi="Verdana" w:cstheme="minorBidi"/>
            <w:sz w:val="16"/>
            <w:szCs w:val="16"/>
          </w:rPr>
          <w:t>www.aucotec.com</w:t>
        </w:r>
      </w:hyperlink>
      <w:r w:rsidRPr="00B10412">
        <w:rPr>
          <w:rFonts w:ascii="Verdana" w:hAnsi="Verdana"/>
          <w:sz w:val="16"/>
          <w:szCs w:val="16"/>
        </w:rPr>
        <w:t xml:space="preserve"> </w:t>
      </w:r>
    </w:p>
    <w:p w14:paraId="02A66B84" w14:textId="77777777" w:rsidR="0017755C" w:rsidRPr="006A047C" w:rsidRDefault="0017755C" w:rsidP="0017755C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>
        <w:rPr>
          <w:rFonts w:ascii="Verdana" w:hAnsi="Verdana"/>
          <w:sz w:val="16"/>
          <w:szCs w:val="16"/>
        </w:rPr>
        <w:t>Johanna Kiesel (</w:t>
      </w:r>
      <w:hyperlink r:id="rId20" w:history="1">
        <w:r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>
        <w:rPr>
          <w:rFonts w:ascii="Verdana" w:hAnsi="Verdana"/>
          <w:sz w:val="16"/>
          <w:szCs w:val="16"/>
        </w:rPr>
        <w:t>, +49(0)511-6103186</w:t>
      </w:r>
      <w:r>
        <w:rPr>
          <w:rFonts w:ascii="Verdana" w:hAnsi="Verdana"/>
          <w:sz w:val="18"/>
          <w:szCs w:val="16"/>
        </w:rPr>
        <w:t>)</w:t>
      </w:r>
    </w:p>
    <w:p w14:paraId="52DA195E" w14:textId="77777777" w:rsidR="0017755C" w:rsidRPr="00B10412" w:rsidRDefault="0017755C" w:rsidP="002B2D28">
      <w:pPr>
        <w:spacing w:after="0" w:line="240" w:lineRule="auto"/>
        <w:rPr>
          <w:rFonts w:ascii="Verdana" w:hAnsi="Verdana"/>
          <w:sz w:val="16"/>
          <w:szCs w:val="16"/>
        </w:rPr>
      </w:pPr>
    </w:p>
    <w:sectPr w:rsidR="0017755C" w:rsidRPr="00B10412" w:rsidSect="00DB3364">
      <w:headerReference w:type="default" r:id="rId21"/>
      <w:footerReference w:type="default" r:id="rId22"/>
      <w:headerReference w:type="first" r:id="rId23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E2B60" w14:textId="77777777" w:rsidR="00B74937" w:rsidRDefault="00B74937" w:rsidP="00C46BA4">
      <w:pPr>
        <w:spacing w:after="0" w:line="240" w:lineRule="auto"/>
      </w:pPr>
      <w:r>
        <w:separator/>
      </w:r>
    </w:p>
  </w:endnote>
  <w:endnote w:type="continuationSeparator" w:id="0">
    <w:p w14:paraId="1389CD36" w14:textId="77777777" w:rsidR="00B74937" w:rsidRDefault="00B74937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panose1 w:val="020B0707030502030204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7E045" w14:textId="77777777"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013022B2" wp14:editId="2EAFAF0D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42D4CC" w14:textId="77777777"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3022B2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14:paraId="3542D4CC" w14:textId="77777777"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4DB5BE5" wp14:editId="0E611AD3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DD3E13" id="Rechteck 1" o:spid="_x0000_s1026" style="position:absolute;margin-left:0;margin-top:0;width:597.55pt;height:39.7pt;z-index:25166643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9A5BC" w14:textId="77777777" w:rsidR="00B74937" w:rsidRDefault="00B74937" w:rsidP="00C46BA4">
      <w:pPr>
        <w:spacing w:after="0" w:line="240" w:lineRule="auto"/>
      </w:pPr>
      <w:r>
        <w:separator/>
      </w:r>
    </w:p>
  </w:footnote>
  <w:footnote w:type="continuationSeparator" w:id="0">
    <w:p w14:paraId="7E741D3B" w14:textId="77777777" w:rsidR="00B74937" w:rsidRDefault="00B74937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EF456" w14:textId="77777777" w:rsidR="00C46BA4" w:rsidRDefault="00F02036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72576" behindDoc="0" locked="0" layoutInCell="1" allowOverlap="1" wp14:anchorId="40B3AEFC" wp14:editId="484CCCCB">
          <wp:simplePos x="0" y="0"/>
          <wp:positionH relativeFrom="margin">
            <wp:align>left</wp:align>
          </wp:positionH>
          <wp:positionV relativeFrom="paragraph">
            <wp:posOffset>149860</wp:posOffset>
          </wp:positionV>
          <wp:extent cx="2198552" cy="466725"/>
          <wp:effectExtent l="0" t="0" r="0" b="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T-MOTIV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8552" cy="466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20369"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45595A04" wp14:editId="0FDF363B">
              <wp:simplePos x="0" y="0"/>
              <wp:positionH relativeFrom="column">
                <wp:posOffset>4033065</wp:posOffset>
              </wp:positionH>
              <wp:positionV relativeFrom="paragraph">
                <wp:posOffset>84623</wp:posOffset>
              </wp:positionV>
              <wp:extent cx="2446044" cy="636905"/>
              <wp:effectExtent l="0" t="0" r="0" b="0"/>
              <wp:wrapNone/>
              <wp:docPr id="5" name="Gruppieren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446044" cy="636905"/>
                        <a:chOff x="0" y="0"/>
                        <a:chExt cx="2446044" cy="636905"/>
                      </a:xfrm>
                    </wpg:grpSpPr>
                    <pic:pic xmlns:pic="http://schemas.openxmlformats.org/drawingml/2006/picture">
                      <pic:nvPicPr>
                        <pic:cNvPr id="7" name="Grafik 7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7149" b="26861"/>
                        <a:stretch/>
                      </pic:blipFill>
                      <pic:spPr bwMode="auto">
                        <a:xfrm>
                          <a:off x="664234" y="8626"/>
                          <a:ext cx="1781810" cy="465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Grafik 4" descr="I:\Daten\Marketing\Konzepte\Corporate Design\AUCOTEC Logos\AUCOTEC Logo  ab 2015\AUCOTEC_LOGO_HORIZONTAL_COMBINATION\RGB\AUCOTEC_LOGO_HORIZONTAL_2LINES_RGB_RZ_mod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5366"/>
                        <a:stretch/>
                      </pic:blipFill>
                      <pic:spPr bwMode="auto">
                        <a:xfrm>
                          <a:off x="0" y="0"/>
                          <a:ext cx="602615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EE9BCE" id="Gruppieren 5" o:spid="_x0000_s1026" style="position:absolute;margin-left:317.55pt;margin-top:6.65pt;width:192.6pt;height:50.15pt;z-index:251671552;mso-width-relative:margin;mso-height-relative:margin" coordsize="24460,63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7" o:spid="_x0000_s1027" type="#_x0000_t75" style="position:absolute;left:6642;top:86;width:17818;height:46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cyTATEAAAA2gAAAA8AAABkcnMvZG93bnJldi54bWxEj1trwkAUhN8F/8NyhL7ppoVWia5SQgst&#10;tGK84Oshe0yC2bNpdpvLv+8WBB+HmfmGWW16U4mWGldaVvA4i0AQZ1aXnCs4Ht6nCxDOI2usLJOC&#10;gRxs1uPRCmNtO06p3ftcBAi7GBUU3texlC4ryKCb2Zo4eBfbGPRBNrnUDXYBbir5FEUv0mDJYaHA&#10;mpKCsuv+1yj4LhN/Ts+E26/n4Wd3evvkbl4r9TDpX5cgPPX+Hr61P7SCOfxfCTdArv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cyTATEAAAA2gAAAA8AAAAAAAAAAAAAAAAA&#10;nwIAAGRycy9kb3ducmV2LnhtbFBLBQYAAAAABAAEAPcAAACQAwAAAAA=&#10;">
                <v:imagedata r:id="rId3" o:title="AUCOTEC_LOGO_HORIZONTAL_2LINES_RGB_RZ_mod" cropbottom="17604f" cropleft="17792f"/>
                <v:path arrowok="t"/>
              </v:shape>
              <v:shape id="Grafik 4" o:spid="_x0000_s1028" type="#_x0000_t75" style="position:absolute;width:6026;height:63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9T8k7CAAAA2gAAAA8AAABkcnMvZG93bnJldi54bWxEj8FqwzAQRO+F/IPYQG6N7BJKcaKEEAj1&#10;oaXYbe6LtbGcWCthqY7z91Wh0OMwM2+YzW6yvRhpCJ1jBfkyA0HcON1xq+Dr8/j4AiJEZI29Y1Jw&#10;pwC77exhg4V2N65orGMrEoRDgQpMjL6QMjSGLIal88TJO7vBYkxyaKUe8JbgtpdPWfYsLXacFgx6&#10;OhhqrvW3VXBucnMq3z5e9yW9yxYvHleVV2oxn/ZrEJGm+B/+a5dawQp+r6QbILc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fU/JOwgAAANoAAAAPAAAAAAAAAAAAAAAAAJ8C&#10;AABkcnMvZG93bnJldi54bWxQSwUGAAAAAAQABAD3AAAAjgMAAAAA&#10;">
                <v:imagedata r:id="rId3" o:title="AUCOTEC_LOGO_HORIZONTAL_2LINES_RGB_RZ_mod" cropright="49392f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C0424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8240" behindDoc="0" locked="0" layoutInCell="1" allowOverlap="1" wp14:anchorId="3E4EDC71" wp14:editId="726BBDB1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80C64"/>
    <w:multiLevelType w:val="hybridMultilevel"/>
    <w:tmpl w:val="14F45ADC"/>
    <w:lvl w:ilvl="0" w:tplc="0407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TA2M7QwMjM1tLRQ0lEKTi0uzszPAykwrAUAo4xGfywAAAA="/>
  </w:docVars>
  <w:rsids>
    <w:rsidRoot w:val="00C46BA4"/>
    <w:rsid w:val="0003053E"/>
    <w:rsid w:val="000D7AEE"/>
    <w:rsid w:val="000E60D7"/>
    <w:rsid w:val="001051F1"/>
    <w:rsid w:val="00133F14"/>
    <w:rsid w:val="0017755C"/>
    <w:rsid w:val="001811D2"/>
    <w:rsid w:val="002062B4"/>
    <w:rsid w:val="00207757"/>
    <w:rsid w:val="002143C8"/>
    <w:rsid w:val="002162E8"/>
    <w:rsid w:val="00220369"/>
    <w:rsid w:val="00232D5C"/>
    <w:rsid w:val="00276121"/>
    <w:rsid w:val="002971A1"/>
    <w:rsid w:val="002A4244"/>
    <w:rsid w:val="002B2D28"/>
    <w:rsid w:val="002C5428"/>
    <w:rsid w:val="00310A6C"/>
    <w:rsid w:val="00322B39"/>
    <w:rsid w:val="00363635"/>
    <w:rsid w:val="00390093"/>
    <w:rsid w:val="00394D64"/>
    <w:rsid w:val="00395A3A"/>
    <w:rsid w:val="003A1E0C"/>
    <w:rsid w:val="003A5532"/>
    <w:rsid w:val="003A6A2C"/>
    <w:rsid w:val="003B724F"/>
    <w:rsid w:val="003C6583"/>
    <w:rsid w:val="003E467A"/>
    <w:rsid w:val="004138EC"/>
    <w:rsid w:val="00424C66"/>
    <w:rsid w:val="00475EF8"/>
    <w:rsid w:val="00481C4D"/>
    <w:rsid w:val="004853FE"/>
    <w:rsid w:val="00493131"/>
    <w:rsid w:val="00494CE3"/>
    <w:rsid w:val="004A102A"/>
    <w:rsid w:val="004D20E9"/>
    <w:rsid w:val="004F3ACD"/>
    <w:rsid w:val="00521251"/>
    <w:rsid w:val="0052537B"/>
    <w:rsid w:val="00577415"/>
    <w:rsid w:val="00581E8C"/>
    <w:rsid w:val="00596B2A"/>
    <w:rsid w:val="005B6404"/>
    <w:rsid w:val="005D43D5"/>
    <w:rsid w:val="005F6ACC"/>
    <w:rsid w:val="00611CF0"/>
    <w:rsid w:val="00611E85"/>
    <w:rsid w:val="00647D19"/>
    <w:rsid w:val="00666DD4"/>
    <w:rsid w:val="006A047C"/>
    <w:rsid w:val="006B6E83"/>
    <w:rsid w:val="006C4627"/>
    <w:rsid w:val="006D3B83"/>
    <w:rsid w:val="007007E0"/>
    <w:rsid w:val="00700E6F"/>
    <w:rsid w:val="00701E2F"/>
    <w:rsid w:val="0071484F"/>
    <w:rsid w:val="00726B10"/>
    <w:rsid w:val="00747BC1"/>
    <w:rsid w:val="007A43F4"/>
    <w:rsid w:val="007B102A"/>
    <w:rsid w:val="007C67E2"/>
    <w:rsid w:val="00804F90"/>
    <w:rsid w:val="00850697"/>
    <w:rsid w:val="0085309C"/>
    <w:rsid w:val="008A3C0F"/>
    <w:rsid w:val="008B6F2D"/>
    <w:rsid w:val="008F19BC"/>
    <w:rsid w:val="008F2973"/>
    <w:rsid w:val="00952E4E"/>
    <w:rsid w:val="00972C4E"/>
    <w:rsid w:val="009B3B96"/>
    <w:rsid w:val="009D1732"/>
    <w:rsid w:val="009D5A0D"/>
    <w:rsid w:val="00A36F13"/>
    <w:rsid w:val="00A46D13"/>
    <w:rsid w:val="00A6571F"/>
    <w:rsid w:val="00A6754C"/>
    <w:rsid w:val="00A84717"/>
    <w:rsid w:val="00A85D34"/>
    <w:rsid w:val="00A90685"/>
    <w:rsid w:val="00A92F78"/>
    <w:rsid w:val="00AA5895"/>
    <w:rsid w:val="00AC73BE"/>
    <w:rsid w:val="00B10412"/>
    <w:rsid w:val="00B74937"/>
    <w:rsid w:val="00BA7E19"/>
    <w:rsid w:val="00BC0BE4"/>
    <w:rsid w:val="00BE403A"/>
    <w:rsid w:val="00BF2A2A"/>
    <w:rsid w:val="00C064E9"/>
    <w:rsid w:val="00C10368"/>
    <w:rsid w:val="00C33143"/>
    <w:rsid w:val="00C4037B"/>
    <w:rsid w:val="00C46BA4"/>
    <w:rsid w:val="00C657C6"/>
    <w:rsid w:val="00CC35CB"/>
    <w:rsid w:val="00CE05C8"/>
    <w:rsid w:val="00CF4C9C"/>
    <w:rsid w:val="00D33C0C"/>
    <w:rsid w:val="00D40D4B"/>
    <w:rsid w:val="00D51FA5"/>
    <w:rsid w:val="00D771EC"/>
    <w:rsid w:val="00DB3364"/>
    <w:rsid w:val="00DC7AD5"/>
    <w:rsid w:val="00E003EE"/>
    <w:rsid w:val="00E23797"/>
    <w:rsid w:val="00E437EA"/>
    <w:rsid w:val="00E64D03"/>
    <w:rsid w:val="00E713FE"/>
    <w:rsid w:val="00EA7813"/>
    <w:rsid w:val="00EC5870"/>
    <w:rsid w:val="00EF27C0"/>
    <w:rsid w:val="00F02036"/>
    <w:rsid w:val="00F41FAD"/>
    <w:rsid w:val="00F8066F"/>
    <w:rsid w:val="00FB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FC4D07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0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064E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E403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E403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E403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E403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E403A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AA5895"/>
    <w:rPr>
      <w:b/>
      <w:bCs/>
    </w:rPr>
  </w:style>
  <w:style w:type="paragraph" w:styleId="StandardWeb">
    <w:name w:val="Normal (Web)"/>
    <w:basedOn w:val="Standard"/>
    <w:uiPriority w:val="99"/>
    <w:semiHidden/>
    <w:unhideWhenUsed/>
    <w:rsid w:val="00AA5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D33C0C"/>
    <w:pPr>
      <w:spacing w:after="0" w:line="240" w:lineRule="auto"/>
      <w:ind w:left="720"/>
    </w:pPr>
    <w:rPr>
      <w:rFonts w:ascii="Calibri" w:hAnsi="Calibri" w:cs="Calibri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94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cotec.com/fileadmin/user_upload/Company/JKi/Pressemitteilung/Bilder/LF_02_EikeMichel_7194.jpg" TargetMode="External"/><Relationship Id="rId13" Type="http://schemas.openxmlformats.org/officeDocument/2006/relationships/hyperlink" Target="https://www.aucotec.com/fileadmin/user_upload/Company/JKi/Pressemitteilung/Bilder/It-motive-Vorstand_Christoph-Tim-KLose.jpg" TargetMode="External"/><Relationship Id="rId18" Type="http://schemas.openxmlformats.org/officeDocument/2006/relationships/hyperlink" Target="https://www.it-motive.de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s://www.aucotec.com/de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ucotec.com/fileadmin/user_upload/Company/JKi/Pressemitteilung/Bilder/IMAP-Screenshot.jpg" TargetMode="External"/><Relationship Id="rId20" Type="http://schemas.openxmlformats.org/officeDocument/2006/relationships/hyperlink" Target="mailto:jki@aucotec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ucotec.com/fileadmin/user_upload/Company/JKi/Pressemitteilung/Bilder/It-motive-Vorstand_Christoph-Tim-KLose.jp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23" Type="http://schemas.openxmlformats.org/officeDocument/2006/relationships/header" Target="header2.xml"/><Relationship Id="rId10" Type="http://schemas.openxmlformats.org/officeDocument/2006/relationships/hyperlink" Target="https://www.aucotec.com/fileadmin/user_upload/Company/JKi/Pressemitteilung/Bilder/LF_02_EikeMichel_7194.jpg" TargetMode="External"/><Relationship Id="rId19" Type="http://schemas.openxmlformats.org/officeDocument/2006/relationships/hyperlink" Target="file:///C:\Users\jnl\AppData\Local\Microsoft\Windows\INetCache\Content.Outlook\1MMRFD2J\www.aucotec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aucotec.com/fileadmin/user_upload/Company/JKi/Pressemitteilung/Bilder/IMAP-Screenshot.jpg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76FBA5-6289-4BDF-8B84-9D2E31D1A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8</Words>
  <Characters>4903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OTEC</Company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Jan Niklas Lube</cp:lastModifiedBy>
  <cp:revision>2</cp:revision>
  <cp:lastPrinted>2019-04-24T06:36:00Z</cp:lastPrinted>
  <dcterms:created xsi:type="dcterms:W3CDTF">2019-05-07T11:30:00Z</dcterms:created>
  <dcterms:modified xsi:type="dcterms:W3CDTF">2019-05-07T11:30:00Z</dcterms:modified>
</cp:coreProperties>
</file>